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BCC7C4" w14:textId="65771805" w:rsidR="00314DF3" w:rsidRPr="00A540F2" w:rsidRDefault="00980113" w:rsidP="00C74734">
      <w:pPr>
        <w:spacing w:before="120" w:after="120"/>
        <w:jc w:val="center"/>
        <w:rPr>
          <w:b/>
        </w:rPr>
      </w:pPr>
      <w:commentRangeStart w:id="0"/>
      <w:r w:rsidRPr="00A540F2">
        <w:rPr>
          <w:b/>
        </w:rPr>
        <w:t xml:space="preserve">Data Science </w:t>
      </w:r>
      <w:r w:rsidR="00F86C8F" w:rsidRPr="00A540F2">
        <w:rPr>
          <w:b/>
        </w:rPr>
        <w:t xml:space="preserve">Skills </w:t>
      </w:r>
      <w:r w:rsidR="001833AC" w:rsidRPr="00A540F2">
        <w:rPr>
          <w:b/>
        </w:rPr>
        <w:t xml:space="preserve">required for </w:t>
      </w:r>
      <w:r w:rsidR="00BF07A4" w:rsidRPr="00A540F2">
        <w:rPr>
          <w:b/>
        </w:rPr>
        <w:t>Industry 5.0</w:t>
      </w:r>
      <w:r w:rsidR="00721252" w:rsidRPr="00721252">
        <w:rPr>
          <w:b/>
        </w:rPr>
        <w:t xml:space="preserve"> </w:t>
      </w:r>
      <w:r w:rsidR="00721252" w:rsidRPr="004862A3">
        <w:rPr>
          <w:b/>
        </w:rPr>
        <w:t>Managers</w:t>
      </w:r>
      <w:commentRangeEnd w:id="0"/>
      <w:r w:rsidR="00721252">
        <w:rPr>
          <w:rStyle w:val="CommentReference"/>
        </w:rPr>
        <w:commentReference w:id="0"/>
      </w:r>
    </w:p>
    <w:p w14:paraId="32488671" w14:textId="77777777" w:rsidR="00C74734" w:rsidRPr="004862A3" w:rsidRDefault="00C74734" w:rsidP="00C74734">
      <w:pPr>
        <w:jc w:val="right"/>
      </w:pPr>
      <w:r w:rsidRPr="004862A3">
        <w:rPr>
          <w:highlight w:val="yellow"/>
        </w:rPr>
        <w:br/>
      </w:r>
      <w:r w:rsidRPr="004862A3">
        <w:t xml:space="preserve">- Ajay </w:t>
      </w:r>
      <w:r w:rsidR="008C728F">
        <w:t xml:space="preserve">Kumar </w:t>
      </w:r>
      <w:r w:rsidRPr="004862A3">
        <w:t xml:space="preserve">Yadav </w:t>
      </w:r>
    </w:p>
    <w:p w14:paraId="235A6788" w14:textId="77777777" w:rsidR="00C74734" w:rsidRPr="004862A3" w:rsidRDefault="00C74734" w:rsidP="00C74734">
      <w:pPr>
        <w:jc w:val="right"/>
      </w:pPr>
      <w:r w:rsidRPr="004862A3">
        <w:t>MBA (VIT), Computer Engineer (MIT)</w:t>
      </w:r>
    </w:p>
    <w:p w14:paraId="5E429503" w14:textId="787E4CB8" w:rsidR="00C74734" w:rsidRPr="004862A3" w:rsidRDefault="00C74734" w:rsidP="00C74734">
      <w:pPr>
        <w:jc w:val="right"/>
      </w:pPr>
      <w:r w:rsidRPr="004862A3">
        <w:t xml:space="preserve">Faculty for Management, Data Science, AI subject. </w:t>
      </w:r>
    </w:p>
    <w:p w14:paraId="3B5B6E4E" w14:textId="77777777" w:rsidR="00C74734" w:rsidRPr="004862A3" w:rsidRDefault="00C74734" w:rsidP="00C74734">
      <w:pPr>
        <w:jc w:val="right"/>
      </w:pPr>
      <w:commentRangeStart w:id="1"/>
      <w:r w:rsidRPr="004862A3">
        <w:t>Senior Officer at Nepal Electronic Payment System</w:t>
      </w:r>
      <w:commentRangeEnd w:id="1"/>
      <w:r w:rsidR="008C728F">
        <w:rPr>
          <w:rStyle w:val="CommentReference"/>
        </w:rPr>
        <w:commentReference w:id="1"/>
      </w:r>
    </w:p>
    <w:p w14:paraId="3DA3747D" w14:textId="77777777" w:rsidR="00980113" w:rsidRPr="004862A3" w:rsidRDefault="00980113" w:rsidP="00C74734">
      <w:pPr>
        <w:spacing w:before="120" w:after="120"/>
      </w:pPr>
    </w:p>
    <w:p w14:paraId="42B8A432" w14:textId="77777777" w:rsidR="00A636F5" w:rsidRPr="008C728F" w:rsidRDefault="00A636F5" w:rsidP="00C74734">
      <w:pPr>
        <w:spacing w:before="120" w:after="120"/>
        <w:jc w:val="both"/>
        <w:outlineLvl w:val="0"/>
        <w:rPr>
          <w:rFonts w:cs="Open Sans"/>
          <w:b/>
          <w:bCs/>
        </w:rPr>
      </w:pPr>
      <w:commentRangeStart w:id="2"/>
      <w:r w:rsidRPr="008C728F">
        <w:rPr>
          <w:rFonts w:cs="Open Sans"/>
          <w:b/>
          <w:bCs/>
        </w:rPr>
        <w:t>Abstract:</w:t>
      </w:r>
      <w:commentRangeEnd w:id="2"/>
      <w:r w:rsidR="006739CF" w:rsidRPr="008C728F">
        <w:rPr>
          <w:rStyle w:val="CommentReference"/>
          <w:sz w:val="24"/>
          <w:szCs w:val="24"/>
        </w:rPr>
        <w:commentReference w:id="2"/>
      </w:r>
    </w:p>
    <w:p w14:paraId="407FE243" w14:textId="48EE0CDF" w:rsidR="00721252" w:rsidRPr="00A540F2" w:rsidRDefault="006739CF" w:rsidP="0069565D">
      <w:pPr>
        <w:spacing w:before="120" w:after="120"/>
        <w:jc w:val="both"/>
        <w:rPr>
          <w:rFonts w:cs="Open Sans"/>
          <w:bCs/>
        </w:rPr>
      </w:pPr>
      <w:r w:rsidRPr="00A540F2">
        <w:rPr>
          <w:rFonts w:cs="Open Sans"/>
          <w:bCs/>
        </w:rPr>
        <w:t xml:space="preserve">This article explores </w:t>
      </w:r>
      <w:r w:rsidR="00F509A3" w:rsidRPr="00721252">
        <w:t>and su</w:t>
      </w:r>
      <w:r w:rsidR="00D26E4D">
        <w:t>ggests</w:t>
      </w:r>
      <w:r w:rsidR="00F509A3" w:rsidRPr="00721252">
        <w:t xml:space="preserve"> </w:t>
      </w:r>
      <w:r w:rsidRPr="00A540F2">
        <w:rPr>
          <w:rFonts w:cs="Open Sans"/>
          <w:bCs/>
        </w:rPr>
        <w:t xml:space="preserve">data science skills required for </w:t>
      </w:r>
      <w:commentRangeStart w:id="3"/>
      <w:r w:rsidRPr="00A540F2">
        <w:rPr>
          <w:rFonts w:cs="Open Sans"/>
          <w:bCs/>
        </w:rPr>
        <w:t>Industry 5.0</w:t>
      </w:r>
      <w:r w:rsidR="00721252" w:rsidRPr="00721252">
        <w:rPr>
          <w:rFonts w:cs="Open Sans"/>
          <w:bCs/>
        </w:rPr>
        <w:t xml:space="preserve"> </w:t>
      </w:r>
      <w:commentRangeEnd w:id="3"/>
      <w:r w:rsidR="008B34C1">
        <w:rPr>
          <w:rStyle w:val="CommentReference"/>
        </w:rPr>
        <w:commentReference w:id="3"/>
      </w:r>
      <w:r w:rsidR="00721252" w:rsidRPr="00721252">
        <w:rPr>
          <w:rFonts w:cs="Open Sans"/>
          <w:bCs/>
        </w:rPr>
        <w:t>managers</w:t>
      </w:r>
      <w:r w:rsidRPr="00A540F2">
        <w:rPr>
          <w:rFonts w:cs="Open Sans"/>
          <w:bCs/>
        </w:rPr>
        <w:t xml:space="preserve">. </w:t>
      </w:r>
      <w:r w:rsidR="0069565D" w:rsidRPr="00A540F2">
        <w:rPr>
          <w:rFonts w:cs="Open Sans"/>
          <w:bCs/>
        </w:rPr>
        <w:t>The a</w:t>
      </w:r>
      <w:r w:rsidR="00D26E4D">
        <w:rPr>
          <w:rFonts w:cs="Open Sans"/>
          <w:bCs/>
        </w:rPr>
        <w:t>r</w:t>
      </w:r>
      <w:r w:rsidR="0069565D" w:rsidRPr="00A540F2">
        <w:rPr>
          <w:rFonts w:cs="Open Sans"/>
          <w:bCs/>
        </w:rPr>
        <w:t xml:space="preserve">ticle is based on </w:t>
      </w:r>
      <w:r w:rsidR="0069565D" w:rsidRPr="00721252">
        <w:rPr>
          <w:rFonts w:cstheme="minorHAnsi"/>
        </w:rPr>
        <w:t>desk-based document reviews.</w:t>
      </w:r>
      <w:r w:rsidR="0069565D" w:rsidRPr="00A540F2">
        <w:rPr>
          <w:rFonts w:cs="Open Sans"/>
          <w:bCs/>
        </w:rPr>
        <w:t xml:space="preserve"> </w:t>
      </w:r>
      <w:r w:rsidR="00721252" w:rsidRPr="00A540F2">
        <w:rPr>
          <w:rFonts w:cs="Open Sans"/>
          <w:bCs/>
        </w:rPr>
        <w:t xml:space="preserve">Major findings include (a) </w:t>
      </w:r>
      <w:r w:rsidR="00A065EC" w:rsidRPr="00A065EC">
        <w:rPr>
          <w:rFonts w:cs="Open Sans"/>
          <w:bCs/>
        </w:rPr>
        <w:t xml:space="preserve">human should be focused more on analytical and intelligence </w:t>
      </w:r>
      <w:proofErr w:type="gramStart"/>
      <w:r w:rsidR="00A065EC" w:rsidRPr="00A065EC">
        <w:rPr>
          <w:rFonts w:cs="Open Sans"/>
          <w:bCs/>
        </w:rPr>
        <w:t>skills</w:t>
      </w:r>
      <w:r w:rsidR="00721252" w:rsidRPr="00A540F2">
        <w:rPr>
          <w:rFonts w:cs="Open Sans"/>
          <w:bCs/>
        </w:rPr>
        <w:t xml:space="preserve"> ,</w:t>
      </w:r>
      <w:proofErr w:type="gramEnd"/>
      <w:r w:rsidR="00721252" w:rsidRPr="00A540F2">
        <w:rPr>
          <w:rFonts w:cs="Open Sans"/>
          <w:bCs/>
        </w:rPr>
        <w:t xml:space="preserve"> (b) </w:t>
      </w:r>
      <w:r w:rsidR="00A065EC" w:rsidRPr="00A065EC">
        <w:rPr>
          <w:rFonts w:cs="Open Sans"/>
          <w:bCs/>
        </w:rPr>
        <w:t>most of manual job will be taken by the robots and machine</w:t>
      </w:r>
      <w:r w:rsidR="00721252" w:rsidRPr="00A540F2">
        <w:rPr>
          <w:rFonts w:cs="Open Sans"/>
          <w:bCs/>
        </w:rPr>
        <w:t xml:space="preserve"> </w:t>
      </w:r>
      <w:commentRangeStart w:id="4"/>
      <w:r w:rsidR="00721252" w:rsidRPr="00A540F2">
        <w:rPr>
          <w:rFonts w:cs="Open Sans"/>
          <w:bCs/>
        </w:rPr>
        <w:t xml:space="preserve">(c) </w:t>
      </w:r>
      <w:r w:rsidR="00A065EC" w:rsidRPr="00A065EC">
        <w:rPr>
          <w:rFonts w:cs="Open Sans"/>
          <w:bCs/>
        </w:rPr>
        <w:t xml:space="preserve">judgmental skill will be required for manager's managing several resources (man, machine, robots) </w:t>
      </w:r>
      <w:r w:rsidR="00CB4FCA" w:rsidRPr="00CB4FCA">
        <w:rPr>
          <w:rFonts w:cs="Open Sans"/>
          <w:bCs/>
        </w:rPr>
        <w:t>(d)</w:t>
      </w:r>
      <w:r w:rsidR="0077257E">
        <w:rPr>
          <w:rFonts w:cs="Open Sans"/>
          <w:bCs/>
        </w:rPr>
        <w:t xml:space="preserve"> </w:t>
      </w:r>
      <w:r w:rsidR="00CB4FCA" w:rsidRPr="00CB4FCA">
        <w:rPr>
          <w:rFonts w:cs="Open Sans"/>
          <w:bCs/>
        </w:rPr>
        <w:t xml:space="preserve">for effective decision, manager should focus on the data science skill that helps to compare and contrast on impact of decision </w:t>
      </w:r>
      <w:r w:rsidR="00A321F5">
        <w:rPr>
          <w:rFonts w:cs="Open Sans"/>
          <w:bCs/>
        </w:rPr>
        <w:t>(e) Data science skill help to generate knowledge</w:t>
      </w:r>
      <w:r w:rsidR="00CB4FCA" w:rsidRPr="00CB4FCA">
        <w:rPr>
          <w:rFonts w:cs="Open Sans"/>
          <w:bCs/>
        </w:rPr>
        <w:t xml:space="preserve"> f</w:t>
      </w:r>
      <w:r w:rsidR="00A321F5">
        <w:rPr>
          <w:rFonts w:cs="Open Sans"/>
          <w:bCs/>
        </w:rPr>
        <w:t>rom data</w:t>
      </w:r>
      <w:r w:rsidR="00A065EC">
        <w:rPr>
          <w:rFonts w:cs="Open Sans"/>
          <w:bCs/>
        </w:rPr>
        <w:t>.</w:t>
      </w:r>
    </w:p>
    <w:p w14:paraId="051804DA" w14:textId="6F70ADBC" w:rsidR="00721252" w:rsidRDefault="006D7E7F" w:rsidP="0069565D">
      <w:pPr>
        <w:spacing w:before="120" w:after="120"/>
        <w:jc w:val="both"/>
        <w:rPr>
          <w:rFonts w:cs="Open Sans"/>
          <w:bCs/>
        </w:rPr>
      </w:pPr>
      <w:r w:rsidRPr="008C728F">
        <w:rPr>
          <w:rFonts w:cs="Open Sans"/>
          <w:bCs/>
          <w:highlight w:val="yellow"/>
        </w:rPr>
        <w:t>M</w:t>
      </w:r>
      <w:r w:rsidR="005F0547" w:rsidRPr="008C728F">
        <w:rPr>
          <w:rFonts w:cs="Open Sans"/>
          <w:bCs/>
          <w:highlight w:val="yellow"/>
        </w:rPr>
        <w:t>anager</w:t>
      </w:r>
      <w:r w:rsidR="00F86C8F" w:rsidRPr="008C728F">
        <w:rPr>
          <w:rFonts w:cs="Open Sans"/>
          <w:bCs/>
          <w:highlight w:val="yellow"/>
        </w:rPr>
        <w:t>s</w:t>
      </w:r>
      <w:r w:rsidR="005F0547" w:rsidRPr="008C728F">
        <w:rPr>
          <w:rFonts w:cs="Open Sans"/>
          <w:bCs/>
          <w:highlight w:val="yellow"/>
        </w:rPr>
        <w:t xml:space="preserve"> will not only be managing the human resources but more optimally focused on managing the robots, machine</w:t>
      </w:r>
      <w:r w:rsidR="00F86C8F" w:rsidRPr="009E3779">
        <w:rPr>
          <w:rFonts w:cs="Open Sans"/>
          <w:bCs/>
          <w:highlight w:val="yellow"/>
        </w:rPr>
        <w:t>s</w:t>
      </w:r>
      <w:r w:rsidR="006739CF" w:rsidRPr="009E3779">
        <w:rPr>
          <w:rFonts w:cs="Open Sans"/>
          <w:bCs/>
          <w:highlight w:val="yellow"/>
        </w:rPr>
        <w:t xml:space="preserve"> </w:t>
      </w:r>
      <w:r w:rsidR="009C0DF2" w:rsidRPr="009E3779">
        <w:rPr>
          <w:rFonts w:cs="Open Sans"/>
          <w:bCs/>
          <w:highlight w:val="yellow"/>
        </w:rPr>
        <w:t>in</w:t>
      </w:r>
      <w:r w:rsidR="006739CF" w:rsidRPr="009E3779">
        <w:rPr>
          <w:rFonts w:cs="Open Sans"/>
          <w:bCs/>
          <w:highlight w:val="yellow"/>
        </w:rPr>
        <w:t xml:space="preserve"> </w:t>
      </w:r>
      <w:r w:rsidRPr="009E3779">
        <w:rPr>
          <w:rFonts w:cs="Open Sans"/>
          <w:bCs/>
          <w:highlight w:val="yellow"/>
        </w:rPr>
        <w:t xml:space="preserve">an </w:t>
      </w:r>
      <w:r w:rsidR="005F0547" w:rsidRPr="009E3779">
        <w:rPr>
          <w:rFonts w:cs="Open Sans"/>
          <w:bCs/>
          <w:highlight w:val="yellow"/>
        </w:rPr>
        <w:t>organization. Manager</w:t>
      </w:r>
      <w:r w:rsidR="00F86C8F" w:rsidRPr="009E3779">
        <w:rPr>
          <w:rFonts w:cs="Open Sans"/>
          <w:bCs/>
          <w:highlight w:val="yellow"/>
        </w:rPr>
        <w:t>s</w:t>
      </w:r>
      <w:r w:rsidR="005F0547" w:rsidRPr="009E3779">
        <w:rPr>
          <w:rFonts w:cs="Open Sans"/>
          <w:bCs/>
          <w:highlight w:val="yellow"/>
        </w:rPr>
        <w:t xml:space="preserve"> need to upskill </w:t>
      </w:r>
      <w:r w:rsidR="00F86C8F" w:rsidRPr="009E3779">
        <w:rPr>
          <w:rFonts w:cs="Open Sans"/>
          <w:bCs/>
          <w:highlight w:val="yellow"/>
        </w:rPr>
        <w:t xml:space="preserve">their </w:t>
      </w:r>
      <w:r w:rsidR="005F0547" w:rsidRPr="009E3779">
        <w:rPr>
          <w:rFonts w:cs="Open Sans"/>
          <w:bCs/>
          <w:highlight w:val="yellow"/>
        </w:rPr>
        <w:t xml:space="preserve">career </w:t>
      </w:r>
      <w:r w:rsidRPr="009E3779">
        <w:rPr>
          <w:rFonts w:cs="Open Sans"/>
          <w:bCs/>
          <w:highlight w:val="yellow"/>
        </w:rPr>
        <w:t xml:space="preserve">in data science for </w:t>
      </w:r>
      <w:r w:rsidR="00F86C8F" w:rsidRPr="009E3779">
        <w:rPr>
          <w:rFonts w:cs="Open Sans"/>
          <w:bCs/>
          <w:highlight w:val="yellow"/>
        </w:rPr>
        <w:t>the information-</w:t>
      </w:r>
      <w:r w:rsidRPr="009E3779">
        <w:rPr>
          <w:rFonts w:cs="Open Sans"/>
          <w:bCs/>
          <w:highlight w:val="yellow"/>
        </w:rPr>
        <w:t>driven industry</w:t>
      </w:r>
      <w:r w:rsidR="005F6165" w:rsidRPr="009E3779">
        <w:rPr>
          <w:rFonts w:cs="Open Sans"/>
          <w:bCs/>
          <w:highlight w:val="yellow"/>
        </w:rPr>
        <w:t>.</w:t>
      </w:r>
      <w:r w:rsidR="006739CF" w:rsidRPr="009E3779">
        <w:rPr>
          <w:rFonts w:cs="Open Sans"/>
          <w:bCs/>
          <w:highlight w:val="yellow"/>
        </w:rPr>
        <w:t xml:space="preserve"> </w:t>
      </w:r>
      <w:r w:rsidR="00F86C8F" w:rsidRPr="009E3779">
        <w:rPr>
          <w:rFonts w:cs="Open Sans"/>
          <w:bCs/>
          <w:highlight w:val="yellow"/>
        </w:rPr>
        <w:t>Data-</w:t>
      </w:r>
      <w:r w:rsidRPr="009E3779">
        <w:rPr>
          <w:rFonts w:cs="Open Sans"/>
          <w:bCs/>
          <w:highlight w:val="yellow"/>
        </w:rPr>
        <w:t xml:space="preserve">driven decision helps grow </w:t>
      </w:r>
      <w:r w:rsidR="00F86C8F" w:rsidRPr="009E3779">
        <w:rPr>
          <w:rFonts w:cs="Open Sans"/>
          <w:bCs/>
          <w:highlight w:val="yellow"/>
        </w:rPr>
        <w:t xml:space="preserve">an </w:t>
      </w:r>
      <w:r w:rsidRPr="009E3779">
        <w:rPr>
          <w:rFonts w:cs="Open Sans"/>
          <w:bCs/>
          <w:highlight w:val="yellow"/>
        </w:rPr>
        <w:t xml:space="preserve">organization </w:t>
      </w:r>
      <w:r w:rsidR="00F86C8F" w:rsidRPr="009E3779">
        <w:rPr>
          <w:rFonts w:cs="Open Sans"/>
          <w:bCs/>
          <w:highlight w:val="yellow"/>
        </w:rPr>
        <w:t>transparently and effectivel</w:t>
      </w:r>
      <w:r w:rsidRPr="009E3779">
        <w:rPr>
          <w:rFonts w:cs="Open Sans"/>
          <w:bCs/>
          <w:highlight w:val="yellow"/>
        </w:rPr>
        <w:t>y by taking an account of stakeholder interest in business decision.</w:t>
      </w:r>
      <w:r w:rsidR="006739CF" w:rsidRPr="009E3779">
        <w:rPr>
          <w:rFonts w:cs="Open Sans"/>
          <w:bCs/>
          <w:highlight w:val="yellow"/>
        </w:rPr>
        <w:t xml:space="preserve"> </w:t>
      </w:r>
      <w:r w:rsidR="00771B34" w:rsidRPr="009E3779">
        <w:rPr>
          <w:rFonts w:cs="Open Sans"/>
          <w:bCs/>
          <w:highlight w:val="yellow"/>
        </w:rPr>
        <w:t xml:space="preserve">Managers can take effective decision in this  globalized economies at multinational </w:t>
      </w:r>
      <w:r w:rsidR="00A321F5">
        <w:rPr>
          <w:rFonts w:cs="Open Sans"/>
          <w:bCs/>
          <w:highlight w:val="yellow"/>
        </w:rPr>
        <w:t xml:space="preserve">companies </w:t>
      </w:r>
      <w:r w:rsidR="00771B34" w:rsidRPr="00A321F5">
        <w:rPr>
          <w:rFonts w:cs="Open Sans"/>
          <w:bCs/>
          <w:highlight w:val="yellow"/>
        </w:rPr>
        <w:t>working with several employment types (</w:t>
      </w:r>
      <w:r w:rsidR="00771B34" w:rsidRPr="002A0C6F">
        <w:rPr>
          <w:rFonts w:cs="Open Sans"/>
          <w:bCs/>
          <w:highlight w:val="yellow"/>
        </w:rPr>
        <w:t xml:space="preserve">permanent, contractual, </w:t>
      </w:r>
      <w:commentRangeStart w:id="5"/>
      <w:r w:rsidR="00771B34" w:rsidRPr="002A0C6F">
        <w:rPr>
          <w:rFonts w:cs="Open Sans"/>
          <w:bCs/>
          <w:highlight w:val="yellow"/>
        </w:rPr>
        <w:t>gig</w:t>
      </w:r>
      <w:commentRangeEnd w:id="5"/>
      <w:r w:rsidR="006739CF" w:rsidRPr="002A0C6F">
        <w:rPr>
          <w:rStyle w:val="CommentReference"/>
          <w:sz w:val="24"/>
          <w:szCs w:val="24"/>
        </w:rPr>
        <w:commentReference w:id="5"/>
      </w:r>
      <w:r w:rsidR="00771B34" w:rsidRPr="002A0C6F">
        <w:rPr>
          <w:rFonts w:cs="Open Sans"/>
          <w:bCs/>
          <w:highlight w:val="yellow"/>
        </w:rPr>
        <w:t>) of workers.</w:t>
      </w:r>
      <w:r w:rsidR="0069565D">
        <w:rPr>
          <w:rFonts w:cs="Open Sans"/>
          <w:bCs/>
        </w:rPr>
        <w:t xml:space="preserve"> </w:t>
      </w:r>
    </w:p>
    <w:commentRangeEnd w:id="4"/>
    <w:p w14:paraId="057ED0E0" w14:textId="50C6069F" w:rsidR="0069565D" w:rsidRDefault="00721252" w:rsidP="0069565D">
      <w:pPr>
        <w:spacing w:before="120" w:after="120"/>
        <w:jc w:val="both"/>
      </w:pPr>
      <w:r>
        <w:rPr>
          <w:rStyle w:val="CommentReference"/>
        </w:rPr>
        <w:commentReference w:id="4"/>
      </w:r>
      <w:r w:rsidR="0069565D">
        <w:t xml:space="preserve">Government agencies and </w:t>
      </w:r>
      <w:r w:rsidR="0069565D" w:rsidRPr="004862A3">
        <w:t>education institute</w:t>
      </w:r>
      <w:r w:rsidR="0069565D">
        <w:t>s</w:t>
      </w:r>
      <w:r w:rsidR="0069565D" w:rsidRPr="004862A3">
        <w:t xml:space="preserve"> </w:t>
      </w:r>
      <w:r w:rsidR="0069565D">
        <w:t>should promote and apply data science to make values-based decisions in their</w:t>
      </w:r>
      <w:r w:rsidR="003708A0">
        <w:t xml:space="preserve"> effective</w:t>
      </w:r>
      <w:r w:rsidR="0069565D">
        <w:t xml:space="preserve"> </w:t>
      </w:r>
      <w:r w:rsidR="003708A0">
        <w:t>operation</w:t>
      </w:r>
      <w:r w:rsidR="006E6B05">
        <w:t>al work</w:t>
      </w:r>
      <w:r w:rsidR="0069565D">
        <w:t xml:space="preserve">. </w:t>
      </w:r>
    </w:p>
    <w:p w14:paraId="6D1FE542" w14:textId="77777777" w:rsidR="00950976" w:rsidRPr="004862A3" w:rsidRDefault="00950976" w:rsidP="00C74734">
      <w:pPr>
        <w:jc w:val="both"/>
      </w:pPr>
    </w:p>
    <w:p w14:paraId="7BAB048B" w14:textId="77777777" w:rsidR="00A636F5" w:rsidRPr="008C728F" w:rsidRDefault="00A636F5" w:rsidP="00C74734">
      <w:pPr>
        <w:spacing w:before="120" w:after="120"/>
        <w:rPr>
          <w:rFonts w:cs="Open Sans"/>
          <w:iCs/>
        </w:rPr>
      </w:pPr>
      <w:r w:rsidRPr="008C728F">
        <w:rPr>
          <w:rFonts w:cs="Open Sans"/>
          <w:b/>
          <w:bCs/>
          <w:iCs/>
        </w:rPr>
        <w:t>Keywords</w:t>
      </w:r>
      <w:r w:rsidRPr="008C728F">
        <w:rPr>
          <w:rFonts w:cs="Open Sans"/>
          <w:iCs/>
        </w:rPr>
        <w:t>:</w:t>
      </w:r>
      <w:r w:rsidR="004101DF" w:rsidRPr="008C728F">
        <w:rPr>
          <w:rFonts w:cs="Open Sans"/>
          <w:iCs/>
        </w:rPr>
        <w:t xml:space="preserve"> Data </w:t>
      </w:r>
      <w:r w:rsidR="00F86C8F" w:rsidRPr="008C728F">
        <w:rPr>
          <w:rFonts w:cs="Open Sans"/>
          <w:iCs/>
        </w:rPr>
        <w:t>S</w:t>
      </w:r>
      <w:r w:rsidR="004101DF" w:rsidRPr="008C728F">
        <w:rPr>
          <w:rFonts w:cs="Open Sans"/>
          <w:iCs/>
        </w:rPr>
        <w:t xml:space="preserve">cience, </w:t>
      </w:r>
      <w:r w:rsidR="00F86C8F" w:rsidRPr="008C728F">
        <w:rPr>
          <w:rFonts w:cs="Open Sans"/>
          <w:iCs/>
        </w:rPr>
        <w:t>A</w:t>
      </w:r>
      <w:r w:rsidR="004101DF" w:rsidRPr="008C728F">
        <w:rPr>
          <w:rFonts w:cs="Open Sans"/>
          <w:iCs/>
        </w:rPr>
        <w:t xml:space="preserve">utomation, Industry 5.0, </w:t>
      </w:r>
      <w:r w:rsidR="00F86C8F" w:rsidRPr="008C728F">
        <w:rPr>
          <w:rFonts w:cs="Open Sans"/>
          <w:iCs/>
        </w:rPr>
        <w:t>A</w:t>
      </w:r>
      <w:r w:rsidR="004101DF" w:rsidRPr="008C728F">
        <w:rPr>
          <w:rFonts w:cs="Open Sans"/>
          <w:iCs/>
        </w:rPr>
        <w:t xml:space="preserve">lgorithm, </w:t>
      </w:r>
      <w:r w:rsidR="00F86C8F" w:rsidRPr="008C728F">
        <w:rPr>
          <w:rFonts w:cs="Open Sans"/>
          <w:iCs/>
        </w:rPr>
        <w:t>D</w:t>
      </w:r>
      <w:r w:rsidR="004101DF" w:rsidRPr="008C728F">
        <w:rPr>
          <w:rFonts w:cs="Open Sans"/>
          <w:iCs/>
        </w:rPr>
        <w:t>ecision</w:t>
      </w:r>
    </w:p>
    <w:p w14:paraId="6ADA342A" w14:textId="77777777" w:rsidR="00F86C8F" w:rsidRPr="00A540F2" w:rsidRDefault="00F86C8F" w:rsidP="00C74734">
      <w:pPr>
        <w:pStyle w:val="Heading1"/>
        <w:spacing w:before="240" w:after="120"/>
        <w:rPr>
          <w:sz w:val="24"/>
          <w:szCs w:val="24"/>
        </w:rPr>
      </w:pPr>
      <w:r w:rsidRPr="00A540F2">
        <w:rPr>
          <w:sz w:val="24"/>
          <w:szCs w:val="24"/>
        </w:rPr>
        <w:t>Introduction</w:t>
      </w:r>
    </w:p>
    <w:p w14:paraId="50103035" w14:textId="4990182B" w:rsidR="00827922" w:rsidRPr="004862A3" w:rsidRDefault="002806E2" w:rsidP="00C74734">
      <w:pPr>
        <w:spacing w:before="120" w:after="120"/>
        <w:jc w:val="both"/>
      </w:pPr>
      <w:r w:rsidRPr="004862A3">
        <w:t>We are progressively moving to</w:t>
      </w:r>
      <w:r w:rsidR="002F679A" w:rsidRPr="004862A3">
        <w:t>wards</w:t>
      </w:r>
      <w:r w:rsidRPr="004862A3">
        <w:t xml:space="preserve"> Industry 5.0 where there will be </w:t>
      </w:r>
      <w:r w:rsidR="00F86C8F" w:rsidRPr="004862A3">
        <w:t xml:space="preserve">a </w:t>
      </w:r>
      <w:r w:rsidRPr="004862A3">
        <w:t>bigger role of machine</w:t>
      </w:r>
      <w:r w:rsidR="00F86C8F" w:rsidRPr="004862A3">
        <w:t>s</w:t>
      </w:r>
      <w:r w:rsidRPr="004862A3">
        <w:t xml:space="preserve"> collaboratively working with </w:t>
      </w:r>
      <w:r w:rsidR="00F86C8F" w:rsidRPr="004862A3">
        <w:t xml:space="preserve">a </w:t>
      </w:r>
      <w:r w:rsidR="00AE2C9A" w:rsidRPr="004862A3">
        <w:t>hu</w:t>
      </w:r>
      <w:r w:rsidRPr="004862A3">
        <w:t>man.</w:t>
      </w:r>
      <w:r w:rsidR="009B0A8D" w:rsidRPr="004862A3">
        <w:t xml:space="preserve"> </w:t>
      </w:r>
      <w:commentRangeStart w:id="6"/>
      <w:r w:rsidR="009B0A8D" w:rsidRPr="004862A3">
        <w:t>Industry revolution</w:t>
      </w:r>
      <w:commentRangeEnd w:id="6"/>
      <w:r w:rsidR="00BA3292" w:rsidRPr="004862A3">
        <w:rPr>
          <w:rStyle w:val="CommentReference"/>
          <w:sz w:val="24"/>
          <w:szCs w:val="24"/>
        </w:rPr>
        <w:commentReference w:id="6"/>
      </w:r>
      <w:r w:rsidR="00253D79" w:rsidRPr="004862A3">
        <w:rPr>
          <w:rStyle w:val="FootnoteReference"/>
        </w:rPr>
        <w:footnoteReference w:id="1"/>
      </w:r>
      <w:r w:rsidR="009B0A8D" w:rsidRPr="004862A3">
        <w:t xml:space="preserve"> 5.0 emphasizes </w:t>
      </w:r>
      <w:r w:rsidR="003C3293" w:rsidRPr="004862A3">
        <w:t xml:space="preserve">on humans intelligence </w:t>
      </w:r>
      <w:r w:rsidR="009B0A8D" w:rsidRPr="004862A3">
        <w:t xml:space="preserve">having analytical and judgmental skills to inference knowledge and collaboratively control several </w:t>
      </w:r>
      <w:r w:rsidR="00D32760">
        <w:t xml:space="preserve">manpower </w:t>
      </w:r>
      <w:r w:rsidR="009B0A8D" w:rsidRPr="004862A3">
        <w:t>resources</w:t>
      </w:r>
      <w:r w:rsidR="00D32760">
        <w:t xml:space="preserve"> </w:t>
      </w:r>
      <w:commentRangeStart w:id="7"/>
      <w:r w:rsidR="00D32760">
        <w:t>(man, machine, robots)</w:t>
      </w:r>
      <w:r w:rsidR="009B0A8D" w:rsidRPr="004862A3">
        <w:t xml:space="preserve"> </w:t>
      </w:r>
      <w:commentRangeEnd w:id="7"/>
      <w:r w:rsidR="00D32760">
        <w:rPr>
          <w:rStyle w:val="CommentReference"/>
        </w:rPr>
        <w:commentReference w:id="7"/>
      </w:r>
      <w:r w:rsidR="009B0A8D" w:rsidRPr="00A540F2">
        <w:rPr>
          <w:highlight w:val="yellow"/>
        </w:rPr>
        <w:t>(</w:t>
      </w:r>
      <w:r w:rsidR="00B01793" w:rsidRPr="00A540F2">
        <w:rPr>
          <w:highlight w:val="yellow"/>
        </w:rPr>
        <w:t>human, finance, physical, ICT, and time</w:t>
      </w:r>
      <w:r w:rsidR="009B0A8D" w:rsidRPr="00A540F2">
        <w:rPr>
          <w:highlight w:val="yellow"/>
        </w:rPr>
        <w:t>)</w:t>
      </w:r>
      <w:r w:rsidR="009B0A8D" w:rsidRPr="004862A3">
        <w:t xml:space="preserve"> </w:t>
      </w:r>
      <w:r w:rsidR="003C3293" w:rsidRPr="004862A3">
        <w:t>working at distributed location for optimal effici</w:t>
      </w:r>
      <w:r w:rsidR="009B0A8D" w:rsidRPr="004862A3">
        <w:t xml:space="preserve">ency </w:t>
      </w:r>
      <w:commentRangeStart w:id="8"/>
      <w:r w:rsidR="009B0A8D" w:rsidRPr="004862A3">
        <w:t>in the industry production</w:t>
      </w:r>
      <w:r w:rsidR="00292377">
        <w:t xml:space="preserve"> </w:t>
      </w:r>
      <w:r w:rsidR="00292377" w:rsidRPr="00A540F2">
        <w:rPr>
          <w:highlight w:val="yellow"/>
        </w:rPr>
        <w:lastRenderedPageBreak/>
        <w:t>(</w:t>
      </w:r>
      <w:proofErr w:type="spellStart"/>
      <w:r w:rsidR="002A0C6F" w:rsidRPr="002A0C6F">
        <w:t>Nahavandi</w:t>
      </w:r>
      <w:proofErr w:type="spellEnd"/>
      <w:r w:rsidR="002A0C6F" w:rsidRPr="002A0C6F">
        <w:t>, S. (2019)</w:t>
      </w:r>
      <w:r w:rsidR="002A0C6F" w:rsidRPr="002A0C6F">
        <w:rPr>
          <w:highlight w:val="yellow"/>
        </w:rPr>
        <w:t xml:space="preserve"> </w:t>
      </w:r>
      <w:commentRangeEnd w:id="8"/>
      <w:r w:rsidR="002A0C6F">
        <w:rPr>
          <w:rStyle w:val="CommentReference"/>
        </w:rPr>
        <w:commentReference w:id="8"/>
      </w:r>
      <w:commentRangeStart w:id="9"/>
      <w:r w:rsidR="00292377" w:rsidRPr="00A540F2">
        <w:rPr>
          <w:highlight w:val="yellow"/>
        </w:rPr>
        <w:t>source???)</w:t>
      </w:r>
      <w:r w:rsidR="003C3293" w:rsidRPr="004862A3">
        <w:t>.</w:t>
      </w:r>
      <w:r w:rsidR="00292377">
        <w:t xml:space="preserve"> </w:t>
      </w:r>
      <w:commentRangeEnd w:id="9"/>
      <w:r w:rsidR="00292377">
        <w:rPr>
          <w:rStyle w:val="CommentReference"/>
        </w:rPr>
        <w:commentReference w:id="9"/>
      </w:r>
      <w:r w:rsidR="00F86C8F" w:rsidRPr="004862A3">
        <w:t xml:space="preserve">The machine </w:t>
      </w:r>
      <w:r w:rsidR="00AE2C9A" w:rsidRPr="004862A3">
        <w:t xml:space="preserve">will be doing several manual and repetitive tasks replacing human labour. </w:t>
      </w:r>
      <w:r w:rsidR="00F86C8F" w:rsidRPr="004862A3">
        <w:t xml:space="preserve">The machine </w:t>
      </w:r>
      <w:r w:rsidR="00827922" w:rsidRPr="004862A3">
        <w:t>will</w:t>
      </w:r>
      <w:r w:rsidR="00845128" w:rsidRPr="004862A3">
        <w:t xml:space="preserve"> simulate like</w:t>
      </w:r>
      <w:r w:rsidR="00827922" w:rsidRPr="004862A3">
        <w:t xml:space="preserve"> a human mind that </w:t>
      </w:r>
      <w:r w:rsidR="000663BB" w:rsidRPr="004862A3">
        <w:t xml:space="preserve">will </w:t>
      </w:r>
      <w:r w:rsidR="00827922" w:rsidRPr="004862A3">
        <w:t xml:space="preserve">have </w:t>
      </w:r>
      <w:r w:rsidR="00F86C8F" w:rsidRPr="004862A3">
        <w:t xml:space="preserve">the </w:t>
      </w:r>
      <w:r w:rsidR="00827922" w:rsidRPr="004862A3">
        <w:t xml:space="preserve">capacity to make </w:t>
      </w:r>
      <w:r w:rsidR="00F86C8F" w:rsidRPr="004862A3">
        <w:t xml:space="preserve">a </w:t>
      </w:r>
      <w:r w:rsidR="00827922" w:rsidRPr="004862A3">
        <w:t xml:space="preserve">decision on several </w:t>
      </w:r>
      <w:r w:rsidR="00845128" w:rsidRPr="004862A3">
        <w:t>task</w:t>
      </w:r>
      <w:r w:rsidR="00B01793" w:rsidRPr="004862A3">
        <w:t>s</w:t>
      </w:r>
      <w:r w:rsidR="00845128" w:rsidRPr="004862A3">
        <w:t xml:space="preserve"> </w:t>
      </w:r>
      <w:r w:rsidR="00757ED2" w:rsidRPr="004862A3">
        <w:t>due to optimized algorithm</w:t>
      </w:r>
      <w:r w:rsidR="00B01793" w:rsidRPr="004862A3">
        <w:rPr>
          <w:rStyle w:val="FootnoteReference"/>
        </w:rPr>
        <w:footnoteReference w:id="2"/>
      </w:r>
      <w:r w:rsidRPr="004862A3">
        <w:t>.</w:t>
      </w:r>
      <w:r w:rsidR="00827922" w:rsidRPr="004862A3">
        <w:t xml:space="preserve"> The backbone for the machine to make </w:t>
      </w:r>
      <w:r w:rsidR="00F86C8F" w:rsidRPr="004862A3">
        <w:t xml:space="preserve">a </w:t>
      </w:r>
      <w:r w:rsidR="00827922" w:rsidRPr="004862A3">
        <w:t>decision will be</w:t>
      </w:r>
      <w:r w:rsidR="000663BB" w:rsidRPr="004862A3">
        <w:t xml:space="preserve"> based</w:t>
      </w:r>
      <w:r w:rsidR="00827922" w:rsidRPr="004862A3">
        <w:t xml:space="preserve"> on </w:t>
      </w:r>
      <w:r w:rsidR="00F86C8F" w:rsidRPr="004862A3">
        <w:t xml:space="preserve">the </w:t>
      </w:r>
      <w:r w:rsidR="00827922" w:rsidRPr="004862A3">
        <w:t>historical data source</w:t>
      </w:r>
      <w:r w:rsidR="0008049F" w:rsidRPr="004862A3">
        <w:t xml:space="preserve"> and </w:t>
      </w:r>
      <w:r w:rsidR="00F86C8F" w:rsidRPr="004862A3">
        <w:t>self-</w:t>
      </w:r>
      <w:r w:rsidR="0008049F" w:rsidRPr="004862A3">
        <w:t>learning</w:t>
      </w:r>
      <w:r w:rsidR="00845128" w:rsidRPr="004862A3">
        <w:t xml:space="preserve"> algorithmic</w:t>
      </w:r>
      <w:r w:rsidR="00B01793" w:rsidRPr="004862A3">
        <w:t xml:space="preserve"> </w:t>
      </w:r>
      <w:r w:rsidR="000663BB" w:rsidRPr="004862A3">
        <w:t xml:space="preserve">model </w:t>
      </w:r>
      <w:r w:rsidR="001833AC" w:rsidRPr="004862A3">
        <w:t xml:space="preserve">based on </w:t>
      </w:r>
      <w:r w:rsidR="00F86C8F" w:rsidRPr="004862A3">
        <w:t xml:space="preserve">the </w:t>
      </w:r>
      <w:r w:rsidR="0008049F" w:rsidRPr="004862A3">
        <w:t>accuracy of decision performance</w:t>
      </w:r>
      <w:r w:rsidR="00827922" w:rsidRPr="004862A3">
        <w:t>.</w:t>
      </w:r>
      <w:r w:rsidR="002F7A05" w:rsidRPr="004862A3">
        <w:t xml:space="preserve"> Data </w:t>
      </w:r>
      <w:r w:rsidR="00B01793" w:rsidRPr="004862A3">
        <w:t>is</w:t>
      </w:r>
      <w:r w:rsidR="002F7A05" w:rsidRPr="004862A3">
        <w:t xml:space="preserve"> generated from several sources through automated</w:t>
      </w:r>
      <w:r w:rsidR="00B260F4" w:rsidRPr="004862A3">
        <w:t xml:space="preserve"> and manual </w:t>
      </w:r>
      <w:r w:rsidR="00B23A8E" w:rsidRPr="004862A3">
        <w:t>tools</w:t>
      </w:r>
      <w:r w:rsidR="00845128" w:rsidRPr="004862A3">
        <w:t xml:space="preserve"> used by human</w:t>
      </w:r>
      <w:r w:rsidR="00220DB9" w:rsidRPr="004862A3">
        <w:t>s</w:t>
      </w:r>
      <w:r w:rsidR="00845128" w:rsidRPr="004862A3">
        <w:t xml:space="preserve"> and machine</w:t>
      </w:r>
      <w:r w:rsidR="00220DB9" w:rsidRPr="004862A3">
        <w:t>s</w:t>
      </w:r>
      <w:r w:rsidR="002F7A05" w:rsidRPr="004862A3">
        <w:t xml:space="preserve">. </w:t>
      </w:r>
    </w:p>
    <w:p w14:paraId="2B60F14D" w14:textId="7526CFDE" w:rsidR="00D55F3B" w:rsidRPr="004862A3" w:rsidRDefault="00771B34" w:rsidP="00C74734">
      <w:pPr>
        <w:spacing w:before="120" w:after="120"/>
        <w:jc w:val="both"/>
      </w:pPr>
      <w:r w:rsidRPr="004862A3">
        <w:t xml:space="preserve">In </w:t>
      </w:r>
      <w:r w:rsidR="006739CF" w:rsidRPr="004862A3">
        <w:t xml:space="preserve">the present </w:t>
      </w:r>
      <w:r w:rsidRPr="004862A3">
        <w:t>era of</w:t>
      </w:r>
      <w:r w:rsidR="00D55F3B" w:rsidRPr="004862A3">
        <w:t xml:space="preserve"> globalization </w:t>
      </w:r>
      <w:r w:rsidRPr="004862A3">
        <w:t>with</w:t>
      </w:r>
      <w:r w:rsidR="00D55F3B" w:rsidRPr="004862A3">
        <w:t xml:space="preserve"> several business expansion</w:t>
      </w:r>
      <w:r w:rsidRPr="004862A3">
        <w:t xml:space="preserve"> methods</w:t>
      </w:r>
      <w:r w:rsidR="00D55F3B" w:rsidRPr="004862A3">
        <w:t xml:space="preserve"> like franchising, </w:t>
      </w:r>
      <w:proofErr w:type="gramStart"/>
      <w:r w:rsidR="00D55F3B" w:rsidRPr="004862A3">
        <w:t>partnership ,</w:t>
      </w:r>
      <w:proofErr w:type="gramEnd"/>
      <w:r w:rsidR="00D55F3B" w:rsidRPr="004862A3">
        <w:t xml:space="preserve"> there is no limited boundary for any industry domain to grow faster in short duration. </w:t>
      </w:r>
    </w:p>
    <w:p w14:paraId="4115E4D3" w14:textId="6C6857A0" w:rsidR="00D55F3B" w:rsidRPr="004862A3" w:rsidRDefault="00D55F3B" w:rsidP="00C74734">
      <w:pPr>
        <w:spacing w:before="120" w:after="120"/>
        <w:jc w:val="both"/>
      </w:pPr>
      <w:r w:rsidRPr="004862A3">
        <w:t xml:space="preserve">Traditional management system has limitations to interpret information from big data generated from several sources and constraints related </w:t>
      </w:r>
      <w:r w:rsidR="00771B34" w:rsidRPr="004862A3">
        <w:t xml:space="preserve">to cultural, regional factors. </w:t>
      </w:r>
      <w:r w:rsidRPr="004862A3">
        <w:t xml:space="preserve">Data science would help </w:t>
      </w:r>
      <w:r w:rsidR="00B01793" w:rsidRPr="004862A3">
        <w:t xml:space="preserve">managers </w:t>
      </w:r>
      <w:r w:rsidRPr="004862A3">
        <w:t xml:space="preserve">extract customized information and knowledge related to various cultural and regional factors that would be </w:t>
      </w:r>
      <w:proofErr w:type="spellStart"/>
      <w:r w:rsidRPr="004862A3">
        <w:t>benefical</w:t>
      </w:r>
      <w:proofErr w:type="spellEnd"/>
      <w:r w:rsidRPr="004862A3">
        <w:t xml:space="preserve"> to roll out </w:t>
      </w:r>
      <w:proofErr w:type="gramStart"/>
      <w:r w:rsidRPr="004862A3">
        <w:t>specific  programs</w:t>
      </w:r>
      <w:proofErr w:type="gramEnd"/>
      <w:r w:rsidRPr="004862A3">
        <w:t xml:space="preserve"> in industry 5.0 targeting customer preference</w:t>
      </w:r>
      <w:r w:rsidR="0020520A" w:rsidRPr="004862A3">
        <w:t>s</w:t>
      </w:r>
      <w:r w:rsidRPr="004862A3">
        <w:t>.</w:t>
      </w:r>
    </w:p>
    <w:p w14:paraId="7FF841EC" w14:textId="77777777" w:rsidR="0020520A" w:rsidRPr="004862A3" w:rsidRDefault="0020520A" w:rsidP="0020520A">
      <w:pPr>
        <w:spacing w:before="120" w:after="120"/>
        <w:jc w:val="both"/>
      </w:pPr>
      <w:r w:rsidRPr="004862A3">
        <w:t>Industry managers would have human capital working from various background and culture in gig based economy and multinational companies. Employee satisfaction is not only limited with pay scale and permanent job in Industry 5.0. Managers would better understand their resources and client with the data science skill that segments human behaviours in professional attitudes and experiences. Data Science skills act as an enabler for managers to better understand the project stakeholders with analytical decision making.</w:t>
      </w:r>
    </w:p>
    <w:p w14:paraId="6B7B4F4B" w14:textId="3FB739D8" w:rsidR="00C25A9E" w:rsidRPr="004862A3" w:rsidRDefault="0020520A" w:rsidP="00C74734">
      <w:pPr>
        <w:spacing w:before="120" w:after="120"/>
        <w:jc w:val="both"/>
      </w:pPr>
      <w:r w:rsidRPr="004862A3">
        <w:t xml:space="preserve">As the organization grows with several stakeholders, the value of data becomes more valuable and data helps take business decisions in data-driven approach. Business analytics helps take organization business decisions based on the historical data and suggest a probability of decision with predictive algorithm. Data science helps to extract descriptive, predictive and prescriptive knowledge base. Descriptive analytic helps managers study with historical data on what had </w:t>
      </w:r>
      <w:proofErr w:type="spellStart"/>
      <w:r w:rsidRPr="004862A3">
        <w:t>happended</w:t>
      </w:r>
      <w:proofErr w:type="spellEnd"/>
      <w:r w:rsidRPr="004862A3">
        <w:t xml:space="preserve"> in the past. Predictive analytic helps to predicts what is most likely to happen in the future. Prescriptive analytic suggests actions to be taken that affect particular </w:t>
      </w:r>
      <w:proofErr w:type="spellStart"/>
      <w:r w:rsidRPr="004862A3">
        <w:t>outcomes.</w:t>
      </w:r>
      <w:r w:rsidR="005D1BB8" w:rsidRPr="004862A3">
        <w:t>An</w:t>
      </w:r>
      <w:proofErr w:type="spellEnd"/>
      <w:r w:rsidR="005D1BB8" w:rsidRPr="004862A3">
        <w:t xml:space="preserve"> article by Forbes</w:t>
      </w:r>
      <w:r w:rsidR="00692E65" w:rsidRPr="004862A3">
        <w:t xml:space="preserve"> </w:t>
      </w:r>
      <w:r w:rsidR="006F490E" w:rsidRPr="006F490E">
        <w:t>(Press, 2020)</w:t>
      </w:r>
      <w:r w:rsidR="005D1BB8" w:rsidRPr="004862A3">
        <w:t xml:space="preserve"> states that the amount of data created, captured, copied, and consumed in the world increased from 1.2 trillion gigabytes to 59 trillion gigabytes, an almost 5,000% growth during 2010 to 2020 AD.</w:t>
      </w:r>
      <w:r w:rsidR="00B01793" w:rsidRPr="004862A3">
        <w:t xml:space="preserve"> </w:t>
      </w:r>
      <w:r w:rsidR="00225B3D" w:rsidRPr="004862A3">
        <w:t>Around 9</w:t>
      </w:r>
      <w:r w:rsidR="00FE6F6B" w:rsidRPr="004862A3">
        <w:t>0</w:t>
      </w:r>
      <w:r w:rsidR="00225B3D" w:rsidRPr="004862A3">
        <w:t xml:space="preserve">% of world data has been generated in the last </w:t>
      </w:r>
      <w:r w:rsidR="00FE6F6B" w:rsidRPr="004862A3">
        <w:t>two year</w:t>
      </w:r>
      <w:r w:rsidR="00B01793" w:rsidRPr="004862A3">
        <w:t>s</w:t>
      </w:r>
      <w:r w:rsidR="00FE6F6B" w:rsidRPr="004862A3">
        <w:t xml:space="preserve"> alone</w:t>
      </w:r>
      <w:r w:rsidR="00B01793" w:rsidRPr="004862A3">
        <w:t xml:space="preserve"> (</w:t>
      </w:r>
      <w:r w:rsidR="00C83EDF">
        <w:t>Marr, 2021</w:t>
      </w:r>
      <w:commentRangeStart w:id="10"/>
      <w:r w:rsidR="00B01793" w:rsidRPr="004862A3">
        <w:rPr>
          <w:highlight w:val="yellow"/>
        </w:rPr>
        <w:t>)</w:t>
      </w:r>
      <w:r w:rsidR="00BF07A4" w:rsidRPr="004862A3">
        <w:rPr>
          <w:highlight w:val="yellow"/>
        </w:rPr>
        <w:t>.</w:t>
      </w:r>
      <w:commentRangeEnd w:id="10"/>
      <w:r w:rsidR="006739CF" w:rsidRPr="004862A3">
        <w:rPr>
          <w:rStyle w:val="CommentReference"/>
          <w:sz w:val="24"/>
          <w:szCs w:val="24"/>
        </w:rPr>
        <w:commentReference w:id="10"/>
      </w:r>
    </w:p>
    <w:p w14:paraId="749DDD6A" w14:textId="05B52B22" w:rsidR="00A3459F" w:rsidRPr="004862A3" w:rsidRDefault="00A3459F" w:rsidP="00C74734">
      <w:pPr>
        <w:spacing w:before="120" w:after="120"/>
        <w:jc w:val="both"/>
      </w:pPr>
      <w:r w:rsidRPr="004862A3">
        <w:t xml:space="preserve">Data science helps to extract knowledge and insights from various forms </w:t>
      </w:r>
      <w:r w:rsidR="00A7166C" w:rsidRPr="004862A3">
        <w:t>of</w:t>
      </w:r>
      <w:r w:rsidRPr="004862A3">
        <w:t xml:space="preserve"> structured </w:t>
      </w:r>
      <w:r w:rsidR="00A7166C" w:rsidRPr="004862A3">
        <w:t>or</w:t>
      </w:r>
      <w:r w:rsidRPr="004862A3">
        <w:t xml:space="preserve"> unstructured data by using scientific methods, process, algorithms</w:t>
      </w:r>
      <w:r w:rsidR="00B01793" w:rsidRPr="004862A3">
        <w:t>,</w:t>
      </w:r>
      <w:r w:rsidR="00276795" w:rsidRPr="004862A3">
        <w:t xml:space="preserve"> </w:t>
      </w:r>
      <w:r w:rsidRPr="004862A3">
        <w:t xml:space="preserve">and </w:t>
      </w:r>
      <w:r w:rsidR="00B01793" w:rsidRPr="004862A3">
        <w:t xml:space="preserve">the </w:t>
      </w:r>
      <w:r w:rsidRPr="004862A3">
        <w:t>computer system.</w:t>
      </w:r>
    </w:p>
    <w:p w14:paraId="67441E5F" w14:textId="49DA2E44" w:rsidR="002806E2" w:rsidRPr="004862A3" w:rsidRDefault="00AA595E" w:rsidP="00C74734">
      <w:pPr>
        <w:spacing w:before="120" w:after="120"/>
        <w:jc w:val="both"/>
      </w:pPr>
      <w:r w:rsidRPr="004862A3">
        <w:t xml:space="preserve">Big data </w:t>
      </w:r>
      <w:proofErr w:type="spellStart"/>
      <w:r w:rsidRPr="004862A3">
        <w:t>referes</w:t>
      </w:r>
      <w:proofErr w:type="spellEnd"/>
      <w:r w:rsidRPr="004862A3">
        <w:t xml:space="preserve"> to the enormous data generated with greater variety, in increasing volumes and with more velocity. </w:t>
      </w:r>
      <w:r w:rsidR="00166D64" w:rsidRPr="004862A3">
        <w:t>While b</w:t>
      </w:r>
      <w:r w:rsidR="00E830CE" w:rsidRPr="004862A3">
        <w:t>ig data</w:t>
      </w:r>
      <w:r w:rsidR="008F0483" w:rsidRPr="004862A3">
        <w:t xml:space="preserve"> are</w:t>
      </w:r>
      <w:r w:rsidR="00166D64" w:rsidRPr="004862A3">
        <w:t xml:space="preserve"> </w:t>
      </w:r>
      <w:r w:rsidR="00F86C8F" w:rsidRPr="004862A3">
        <w:t xml:space="preserve">generated </w:t>
      </w:r>
      <w:r w:rsidR="00E830CE" w:rsidRPr="004862A3">
        <w:t xml:space="preserve">from automated </w:t>
      </w:r>
      <w:r w:rsidR="00534907" w:rsidRPr="004862A3">
        <w:t>tools</w:t>
      </w:r>
      <w:r w:rsidR="00E830CE" w:rsidRPr="004862A3">
        <w:t xml:space="preserve"> and </w:t>
      </w:r>
      <w:r w:rsidR="00757ED2" w:rsidRPr="004862A3">
        <w:t>Internet of things (</w:t>
      </w:r>
      <w:r w:rsidR="00E830CE" w:rsidRPr="004862A3">
        <w:t>IOT</w:t>
      </w:r>
      <w:r w:rsidR="00757ED2" w:rsidRPr="004862A3">
        <w:t>)</w:t>
      </w:r>
      <w:r w:rsidR="00166D64" w:rsidRPr="004862A3">
        <w:rPr>
          <w:rStyle w:val="FootnoteReference"/>
        </w:rPr>
        <w:footnoteReference w:id="3"/>
      </w:r>
      <w:r w:rsidR="002B13FA" w:rsidRPr="004862A3">
        <w:t xml:space="preserve"> </w:t>
      </w:r>
      <w:r w:rsidR="00E830CE" w:rsidRPr="004862A3">
        <w:t>device</w:t>
      </w:r>
      <w:r w:rsidR="00F86C8F" w:rsidRPr="004862A3">
        <w:t>s,</w:t>
      </w:r>
      <w:r w:rsidR="00166D64" w:rsidRPr="004862A3">
        <w:t xml:space="preserve"> </w:t>
      </w:r>
      <w:r w:rsidR="00BF07A4" w:rsidRPr="00A540F2">
        <w:t>humans will be involved more in optimizing algorithms.</w:t>
      </w:r>
      <w:r w:rsidR="001833AC" w:rsidRPr="004862A3">
        <w:t xml:space="preserve"> A</w:t>
      </w:r>
      <w:r w:rsidR="00E830CE" w:rsidRPr="004862A3">
        <w:t>lgorithms will be</w:t>
      </w:r>
      <w:r w:rsidR="00166D64" w:rsidRPr="004862A3">
        <w:t xml:space="preserve"> </w:t>
      </w:r>
      <w:r w:rsidR="00F86C8F" w:rsidRPr="004862A3">
        <w:t xml:space="preserve">a </w:t>
      </w:r>
      <w:r w:rsidR="003214A9" w:rsidRPr="004862A3">
        <w:t xml:space="preserve">key </w:t>
      </w:r>
      <w:r w:rsidR="000D231D" w:rsidRPr="004862A3">
        <w:t>factor</w:t>
      </w:r>
      <w:r w:rsidR="003214A9" w:rsidRPr="004862A3">
        <w:t xml:space="preserve"> for doing</w:t>
      </w:r>
      <w:r w:rsidR="00166D64" w:rsidRPr="004862A3">
        <w:t xml:space="preserve"> </w:t>
      </w:r>
      <w:r w:rsidR="00F86C8F" w:rsidRPr="004862A3">
        <w:t xml:space="preserve">a </w:t>
      </w:r>
      <w:r w:rsidR="00F543EC" w:rsidRPr="004862A3">
        <w:t>task</w:t>
      </w:r>
      <w:r w:rsidR="00E830CE" w:rsidRPr="004862A3">
        <w:t xml:space="preserve"> in </w:t>
      </w:r>
      <w:r w:rsidR="00F86C8F" w:rsidRPr="004862A3">
        <w:t xml:space="preserve">an </w:t>
      </w:r>
      <w:r w:rsidR="00E830CE" w:rsidRPr="004862A3">
        <w:t>automated way</w:t>
      </w:r>
      <w:r w:rsidR="00166D64" w:rsidRPr="004862A3">
        <w:t xml:space="preserve"> </w:t>
      </w:r>
      <w:r w:rsidR="000D231D" w:rsidRPr="004862A3">
        <w:t>having machine</w:t>
      </w:r>
      <w:r w:rsidR="00166D64" w:rsidRPr="004862A3">
        <w:t xml:space="preserve"> </w:t>
      </w:r>
      <w:r w:rsidR="00F86C8F" w:rsidRPr="004862A3">
        <w:t>self-</w:t>
      </w:r>
      <w:r w:rsidR="00F543EC" w:rsidRPr="004862A3">
        <w:t>decision</w:t>
      </w:r>
      <w:r w:rsidR="003214A9" w:rsidRPr="004862A3">
        <w:t xml:space="preserve"> capability</w:t>
      </w:r>
      <w:r w:rsidR="00BF07A4" w:rsidRPr="00A540F2">
        <w:t>. T</w:t>
      </w:r>
      <w:r w:rsidR="00E830CE" w:rsidRPr="004862A3">
        <w:t xml:space="preserve">here </w:t>
      </w:r>
      <w:r w:rsidR="00E830CE" w:rsidRPr="004862A3">
        <w:lastRenderedPageBreak/>
        <w:t xml:space="preserve">will be less </w:t>
      </w:r>
      <w:r w:rsidR="003214A9" w:rsidRPr="004862A3">
        <w:t xml:space="preserve">intervention </w:t>
      </w:r>
      <w:r w:rsidR="00E830CE" w:rsidRPr="004862A3">
        <w:t>of human</w:t>
      </w:r>
      <w:r w:rsidR="00F86C8F" w:rsidRPr="004862A3">
        <w:t>s</w:t>
      </w:r>
      <w:r w:rsidR="00E830CE" w:rsidRPr="004862A3">
        <w:t xml:space="preserve"> on any </w:t>
      </w:r>
      <w:r w:rsidR="003214A9" w:rsidRPr="004862A3">
        <w:t xml:space="preserve">ordered </w:t>
      </w:r>
      <w:r w:rsidR="00E830CE" w:rsidRPr="004862A3">
        <w:t>task</w:t>
      </w:r>
      <w:r w:rsidR="000D231D" w:rsidRPr="004862A3">
        <w:t xml:space="preserve"> type</w:t>
      </w:r>
      <w:r w:rsidR="00E830CE" w:rsidRPr="004862A3">
        <w:t>. As most of the systematic</w:t>
      </w:r>
      <w:r w:rsidR="00F86C8F" w:rsidRPr="004862A3">
        <w:t>ally</w:t>
      </w:r>
      <w:r w:rsidR="00E830CE" w:rsidRPr="004862A3">
        <w:t xml:space="preserve"> defined quantitative problems </w:t>
      </w:r>
      <w:r w:rsidR="00F86C8F" w:rsidRPr="004862A3">
        <w:t xml:space="preserve">have </w:t>
      </w:r>
      <w:r w:rsidR="00E830CE" w:rsidRPr="004862A3">
        <w:t>already been programmed (like accoun</w:t>
      </w:r>
      <w:r w:rsidR="000D231D" w:rsidRPr="004862A3">
        <w:t>ting</w:t>
      </w:r>
      <w:r w:rsidR="00E830CE" w:rsidRPr="004862A3">
        <w:t>, mathematical calculations</w:t>
      </w:r>
      <w:r w:rsidR="00166D64" w:rsidRPr="004862A3">
        <w:t xml:space="preserve">, </w:t>
      </w:r>
      <w:proofErr w:type="spellStart"/>
      <w:r w:rsidR="00166D64" w:rsidRPr="004862A3">
        <w:t>etc</w:t>
      </w:r>
      <w:proofErr w:type="spellEnd"/>
      <w:r w:rsidR="00E830CE" w:rsidRPr="004862A3">
        <w:t>), computer scientist</w:t>
      </w:r>
      <w:r w:rsidR="00F86C8F" w:rsidRPr="004862A3">
        <w:t>s</w:t>
      </w:r>
      <w:r w:rsidR="00E830CE" w:rsidRPr="004862A3">
        <w:t xml:space="preserve"> need to develop algorithms for more of qualitative </w:t>
      </w:r>
      <w:r w:rsidR="00171D3B" w:rsidRPr="004862A3">
        <w:t>nature</w:t>
      </w:r>
      <w:r w:rsidR="00E830CE" w:rsidRPr="004862A3">
        <w:t>.</w:t>
      </w:r>
      <w:r w:rsidR="00166D64" w:rsidRPr="004862A3">
        <w:t xml:space="preserve"> </w:t>
      </w:r>
      <w:r w:rsidR="00F86C8F" w:rsidRPr="004862A3">
        <w:t xml:space="preserve">The human </w:t>
      </w:r>
      <w:r w:rsidR="00171D3B" w:rsidRPr="004862A3">
        <w:t xml:space="preserve">brain is good </w:t>
      </w:r>
      <w:r w:rsidR="00F86C8F" w:rsidRPr="004862A3">
        <w:t xml:space="preserve">at </w:t>
      </w:r>
      <w:r w:rsidR="00171D3B" w:rsidRPr="004862A3">
        <w:t>approximate calculation whereas</w:t>
      </w:r>
      <w:r w:rsidR="003214A9" w:rsidRPr="004862A3">
        <w:t xml:space="preserve"> today’s</w:t>
      </w:r>
      <w:r w:rsidR="00166D64" w:rsidRPr="004862A3">
        <w:t xml:space="preserve"> </w:t>
      </w:r>
      <w:r w:rsidR="00F86C8F" w:rsidRPr="004862A3">
        <w:t xml:space="preserve">computer </w:t>
      </w:r>
      <w:r w:rsidR="00171D3B" w:rsidRPr="004862A3">
        <w:t>is</w:t>
      </w:r>
      <w:r w:rsidR="003214A9" w:rsidRPr="004862A3">
        <w:t xml:space="preserve"> designed </w:t>
      </w:r>
      <w:r w:rsidR="000D231D" w:rsidRPr="004862A3">
        <w:t xml:space="preserve">mainly </w:t>
      </w:r>
      <w:r w:rsidR="003214A9" w:rsidRPr="004862A3">
        <w:t xml:space="preserve">for </w:t>
      </w:r>
      <w:r w:rsidR="00171D3B" w:rsidRPr="004862A3">
        <w:t xml:space="preserve">exact calculations. </w:t>
      </w:r>
      <w:r w:rsidR="00F86C8F" w:rsidRPr="004862A3">
        <w:t xml:space="preserve">A computer </w:t>
      </w:r>
      <w:r w:rsidR="003214A9" w:rsidRPr="004862A3">
        <w:t xml:space="preserve">programmer </w:t>
      </w:r>
      <w:r w:rsidR="00F543EC" w:rsidRPr="004862A3">
        <w:t>will be</w:t>
      </w:r>
      <w:r w:rsidR="003214A9" w:rsidRPr="004862A3">
        <w:t xml:space="preserve"> programming</w:t>
      </w:r>
      <w:r w:rsidR="00166D64" w:rsidRPr="004862A3">
        <w:t xml:space="preserve"> </w:t>
      </w:r>
      <w:r w:rsidR="00171D3B" w:rsidRPr="004862A3">
        <w:t xml:space="preserve">to solve and </w:t>
      </w:r>
      <w:r w:rsidR="00F543EC" w:rsidRPr="004862A3">
        <w:t>behave</w:t>
      </w:r>
      <w:r w:rsidR="006739CF" w:rsidRPr="004862A3">
        <w:t xml:space="preserve"> </w:t>
      </w:r>
      <w:r w:rsidR="00F86C8F" w:rsidRPr="004862A3">
        <w:t>computer-</w:t>
      </w:r>
      <w:r w:rsidR="00CA28C3" w:rsidRPr="004862A3">
        <w:t>like human</w:t>
      </w:r>
      <w:r w:rsidR="00F543EC" w:rsidRPr="004862A3">
        <w:t xml:space="preserve"> beings with more sort of </w:t>
      </w:r>
      <w:r w:rsidR="00171D3B" w:rsidRPr="004862A3">
        <w:t xml:space="preserve">approximate calculations. </w:t>
      </w:r>
    </w:p>
    <w:p w14:paraId="3B4E0DE2" w14:textId="77777777" w:rsidR="0020520A" w:rsidRPr="004862A3" w:rsidRDefault="00F509A3" w:rsidP="0020520A">
      <w:pPr>
        <w:jc w:val="both"/>
        <w:rPr>
          <w:rFonts w:cstheme="minorHAnsi"/>
        </w:rPr>
      </w:pPr>
      <w:commentRangeStart w:id="11"/>
      <w:r w:rsidRPr="004862A3">
        <w:t xml:space="preserve">The main objective of this article is to explore and </w:t>
      </w:r>
      <w:proofErr w:type="spellStart"/>
      <w:r w:rsidRPr="004862A3">
        <w:t>sussust</w:t>
      </w:r>
      <w:proofErr w:type="spellEnd"/>
      <w:r w:rsidRPr="004862A3">
        <w:t xml:space="preserve"> data science skills required for Industry 5.0</w:t>
      </w:r>
      <w:r w:rsidR="00721252" w:rsidRPr="00721252">
        <w:t xml:space="preserve"> </w:t>
      </w:r>
      <w:r w:rsidR="00721252" w:rsidRPr="004862A3">
        <w:t>managers</w:t>
      </w:r>
      <w:r w:rsidRPr="004862A3">
        <w:t xml:space="preserve">. </w:t>
      </w:r>
      <w:r w:rsidR="0020520A" w:rsidRPr="004862A3">
        <w:rPr>
          <w:rFonts w:cstheme="minorHAnsi"/>
        </w:rPr>
        <w:t>The overarching methodology for writing this article includes a desk-based document review; analysis; and drawing summary results, conclusions, and recommendations.</w:t>
      </w:r>
      <w:commentRangeEnd w:id="11"/>
      <w:r w:rsidR="00CC0915">
        <w:rPr>
          <w:rStyle w:val="CommentReference"/>
        </w:rPr>
        <w:commentReference w:id="11"/>
      </w:r>
    </w:p>
    <w:p w14:paraId="22CC6685" w14:textId="2571166A" w:rsidR="000F5275" w:rsidRPr="004862A3" w:rsidRDefault="000F5275" w:rsidP="00C74734">
      <w:pPr>
        <w:spacing w:before="120" w:after="120"/>
        <w:jc w:val="both"/>
      </w:pPr>
    </w:p>
    <w:p w14:paraId="1685D46F" w14:textId="77777777" w:rsidR="000F5275" w:rsidRPr="00A540F2" w:rsidRDefault="00C74734" w:rsidP="00C74734">
      <w:pPr>
        <w:pStyle w:val="Heading1"/>
        <w:spacing w:before="240" w:after="120"/>
        <w:rPr>
          <w:sz w:val="24"/>
          <w:szCs w:val="24"/>
        </w:rPr>
      </w:pPr>
      <w:r w:rsidRPr="00A540F2">
        <w:rPr>
          <w:sz w:val="24"/>
          <w:szCs w:val="24"/>
        </w:rPr>
        <w:t xml:space="preserve">Results and Discussions </w:t>
      </w:r>
    </w:p>
    <w:p w14:paraId="2733712E" w14:textId="23E49812" w:rsidR="00BD0B74" w:rsidRPr="004862A3" w:rsidRDefault="007C0442" w:rsidP="00A540F2">
      <w:r w:rsidRPr="004862A3">
        <w:t xml:space="preserve">As </w:t>
      </w:r>
      <w:r w:rsidR="0069538E">
        <w:t xml:space="preserve">Clive </w:t>
      </w:r>
      <w:r w:rsidRPr="004862A3">
        <w:t>Humby</w:t>
      </w:r>
      <w:r w:rsidR="00387F0B" w:rsidRPr="004862A3">
        <w:t xml:space="preserve"> (2006)</w:t>
      </w:r>
      <w:r w:rsidR="0020520A" w:rsidRPr="004862A3">
        <w:t xml:space="preserve"> </w:t>
      </w:r>
      <w:r w:rsidRPr="004862A3">
        <w:t>coined the phrase “</w:t>
      </w:r>
      <w:r w:rsidR="00860940" w:rsidRPr="004862A3">
        <w:t>Data is the n</w:t>
      </w:r>
      <w:r w:rsidR="009312C7" w:rsidRPr="004862A3">
        <w:t>ew Oil</w:t>
      </w:r>
      <w:r w:rsidRPr="004862A3">
        <w:t>”</w:t>
      </w:r>
      <w:r w:rsidR="009312C7" w:rsidRPr="004862A3">
        <w:t xml:space="preserve">. </w:t>
      </w:r>
      <w:r w:rsidR="00F86C8F" w:rsidRPr="004862A3">
        <w:t xml:space="preserve">In the current </w:t>
      </w:r>
      <w:r w:rsidR="00991266" w:rsidRPr="004862A3">
        <w:t xml:space="preserve">era of </w:t>
      </w:r>
      <w:r w:rsidR="00F86C8F" w:rsidRPr="004862A3">
        <w:t xml:space="preserve">the </w:t>
      </w:r>
      <w:r w:rsidR="009312C7" w:rsidRPr="004862A3">
        <w:t xml:space="preserve">digital </w:t>
      </w:r>
      <w:r w:rsidR="00DA4BAA" w:rsidRPr="004862A3">
        <w:t>world</w:t>
      </w:r>
      <w:r w:rsidR="009312C7" w:rsidRPr="004862A3">
        <w:t xml:space="preserve">, the value of data is too much rewarding to extract </w:t>
      </w:r>
      <w:r w:rsidR="00991266" w:rsidRPr="004862A3">
        <w:t>knowledge and</w:t>
      </w:r>
      <w:r w:rsidR="0020520A" w:rsidRPr="004862A3">
        <w:t xml:space="preserve"> </w:t>
      </w:r>
      <w:r w:rsidR="00DA4BAA" w:rsidRPr="004862A3">
        <w:t>information from raw data</w:t>
      </w:r>
      <w:r w:rsidR="009312C7" w:rsidRPr="004862A3">
        <w:t xml:space="preserve">. </w:t>
      </w:r>
      <w:r w:rsidR="00DA4BAA" w:rsidRPr="004862A3">
        <w:t>For example</w:t>
      </w:r>
      <w:r w:rsidR="0020520A" w:rsidRPr="004862A3">
        <w:t>,</w:t>
      </w:r>
      <w:r w:rsidR="009312C7" w:rsidRPr="004862A3">
        <w:t xml:space="preserve"> in </w:t>
      </w:r>
      <w:r w:rsidR="00F86C8F" w:rsidRPr="004862A3">
        <w:t xml:space="preserve">the </w:t>
      </w:r>
      <w:r w:rsidR="009312C7" w:rsidRPr="004862A3">
        <w:t xml:space="preserve">retail application, we can predict the customer shopping patterns as per season and have sufficient </w:t>
      </w:r>
      <w:r w:rsidR="00DA4BAA" w:rsidRPr="004862A3">
        <w:t>stocks</w:t>
      </w:r>
      <w:r w:rsidR="009312C7" w:rsidRPr="004862A3">
        <w:t xml:space="preserve"> in </w:t>
      </w:r>
      <w:r w:rsidR="0020520A" w:rsidRPr="004862A3">
        <w:t xml:space="preserve">the </w:t>
      </w:r>
      <w:r w:rsidR="009312C7" w:rsidRPr="004862A3">
        <w:t xml:space="preserve">store. </w:t>
      </w:r>
      <w:r w:rsidR="002B13FA" w:rsidRPr="004862A3">
        <w:t>Data helps to</w:t>
      </w:r>
      <w:r w:rsidR="0020520A" w:rsidRPr="004862A3">
        <w:t xml:space="preserve"> </w:t>
      </w:r>
      <w:r w:rsidR="00587C25" w:rsidRPr="004862A3">
        <w:t>predict</w:t>
      </w:r>
      <w:r w:rsidR="009312C7" w:rsidRPr="004862A3">
        <w:t xml:space="preserve"> consumer psychology in shopping and </w:t>
      </w:r>
      <w:r w:rsidR="00991266" w:rsidRPr="004862A3">
        <w:t>roll</w:t>
      </w:r>
      <w:r w:rsidR="00587C25" w:rsidRPr="004862A3">
        <w:t xml:space="preserve"> out </w:t>
      </w:r>
      <w:r w:rsidR="00991266" w:rsidRPr="004862A3">
        <w:t>different</w:t>
      </w:r>
      <w:r w:rsidR="0020520A" w:rsidRPr="004862A3">
        <w:t xml:space="preserve"> </w:t>
      </w:r>
      <w:r w:rsidR="00DA4BAA" w:rsidRPr="004862A3">
        <w:t>offer plan</w:t>
      </w:r>
      <w:r w:rsidR="00F86C8F" w:rsidRPr="004862A3">
        <w:t>s</w:t>
      </w:r>
      <w:r w:rsidR="00587C25" w:rsidRPr="004862A3">
        <w:t xml:space="preserve"> as per </w:t>
      </w:r>
      <w:r w:rsidR="0020520A" w:rsidRPr="004862A3">
        <w:t xml:space="preserve">the </w:t>
      </w:r>
      <w:r w:rsidR="00587C25" w:rsidRPr="004862A3">
        <w:t>customer category</w:t>
      </w:r>
      <w:r w:rsidR="00DA4BAA" w:rsidRPr="004862A3">
        <w:t>. In</w:t>
      </w:r>
      <w:r w:rsidR="0020520A" w:rsidRPr="004862A3">
        <w:t xml:space="preserve"> </w:t>
      </w:r>
      <w:r w:rsidR="00F86C8F" w:rsidRPr="004862A3">
        <w:t xml:space="preserve">the </w:t>
      </w:r>
      <w:r w:rsidR="009312C7" w:rsidRPr="004862A3">
        <w:t>medical</w:t>
      </w:r>
      <w:r w:rsidR="00F86C8F" w:rsidRPr="004862A3">
        <w:t xml:space="preserve"> sector</w:t>
      </w:r>
      <w:r w:rsidR="009312C7" w:rsidRPr="004862A3">
        <w:t xml:space="preserve">, the health data can predict the patient health and recommend the </w:t>
      </w:r>
      <w:r w:rsidR="00DA4BAA" w:rsidRPr="004862A3">
        <w:t xml:space="preserve">specific </w:t>
      </w:r>
      <w:r w:rsidR="009312C7" w:rsidRPr="004862A3">
        <w:t xml:space="preserve">diet and medicines based on </w:t>
      </w:r>
      <w:r w:rsidR="00DA4BAA" w:rsidRPr="004862A3">
        <w:t>patient history</w:t>
      </w:r>
      <w:r w:rsidR="00C60C3D" w:rsidRPr="004862A3">
        <w:t xml:space="preserve">. In </w:t>
      </w:r>
      <w:r w:rsidR="00F86C8F" w:rsidRPr="004862A3">
        <w:t xml:space="preserve">the </w:t>
      </w:r>
      <w:r w:rsidR="00C60C3D" w:rsidRPr="004862A3">
        <w:t xml:space="preserve">tourism sector, </w:t>
      </w:r>
      <w:r w:rsidR="00F86C8F" w:rsidRPr="004862A3">
        <w:t xml:space="preserve">a </w:t>
      </w:r>
      <w:r w:rsidR="00C60C3D" w:rsidRPr="004862A3">
        <w:t>travel agent can offer</w:t>
      </w:r>
      <w:r w:rsidR="0020520A" w:rsidRPr="004862A3">
        <w:t xml:space="preserve"> </w:t>
      </w:r>
      <w:r w:rsidR="00C60C3D" w:rsidRPr="004862A3">
        <w:t xml:space="preserve">various </w:t>
      </w:r>
      <w:r w:rsidR="009312C7" w:rsidRPr="004862A3">
        <w:t>vacation</w:t>
      </w:r>
      <w:r w:rsidR="00C60C3D" w:rsidRPr="004862A3">
        <w:t xml:space="preserve"> pl</w:t>
      </w:r>
      <w:bookmarkStart w:id="12" w:name="_GoBack"/>
      <w:bookmarkEnd w:id="12"/>
      <w:r w:rsidR="00C60C3D" w:rsidRPr="004862A3">
        <w:t>an</w:t>
      </w:r>
      <w:r w:rsidR="0020520A" w:rsidRPr="004862A3">
        <w:t xml:space="preserve">s </w:t>
      </w:r>
      <w:r w:rsidR="00C60C3D" w:rsidRPr="004862A3">
        <w:t>as per</w:t>
      </w:r>
      <w:r w:rsidR="009312C7" w:rsidRPr="004862A3">
        <w:t xml:space="preserve"> tourist </w:t>
      </w:r>
      <w:r w:rsidR="00C60C3D" w:rsidRPr="004862A3">
        <w:t xml:space="preserve">background information like </w:t>
      </w:r>
      <w:r w:rsidR="009312C7" w:rsidRPr="004862A3">
        <w:t>home country</w:t>
      </w:r>
      <w:r w:rsidR="0020520A" w:rsidRPr="004862A3">
        <w:t>,</w:t>
      </w:r>
      <w:r w:rsidR="009312C7" w:rsidRPr="004862A3">
        <w:t xml:space="preserve"> location and preferred </w:t>
      </w:r>
      <w:r w:rsidR="0030609B" w:rsidRPr="004862A3">
        <w:t xml:space="preserve">ethnic </w:t>
      </w:r>
      <w:r w:rsidR="009312C7" w:rsidRPr="004862A3">
        <w:t>h</w:t>
      </w:r>
      <w:r w:rsidR="00991266" w:rsidRPr="004862A3">
        <w:t xml:space="preserve">abits. In </w:t>
      </w:r>
      <w:r w:rsidR="00F86C8F" w:rsidRPr="004862A3">
        <w:t xml:space="preserve">the </w:t>
      </w:r>
      <w:r w:rsidR="00991266" w:rsidRPr="004862A3">
        <w:t xml:space="preserve">education domain, the </w:t>
      </w:r>
      <w:r w:rsidR="009312C7" w:rsidRPr="004862A3">
        <w:t xml:space="preserve">student </w:t>
      </w:r>
      <w:r w:rsidR="00991266" w:rsidRPr="004862A3">
        <w:t xml:space="preserve">academic </w:t>
      </w:r>
      <w:r w:rsidR="00C60C3D" w:rsidRPr="004862A3">
        <w:t xml:space="preserve">record provides information to administration like </w:t>
      </w:r>
      <w:r w:rsidR="0066141C" w:rsidRPr="004862A3">
        <w:t>student’s</w:t>
      </w:r>
      <w:r w:rsidR="00C60C3D" w:rsidRPr="004862A3">
        <w:t xml:space="preserve"> command on </w:t>
      </w:r>
      <w:r w:rsidR="00F86C8F" w:rsidRPr="004862A3">
        <w:t xml:space="preserve">the </w:t>
      </w:r>
      <w:r w:rsidR="00C60C3D" w:rsidRPr="004862A3">
        <w:t xml:space="preserve">subject and </w:t>
      </w:r>
      <w:r w:rsidR="00F86C8F" w:rsidRPr="004862A3">
        <w:t xml:space="preserve">suggest students </w:t>
      </w:r>
      <w:r w:rsidR="0013535C" w:rsidRPr="004862A3">
        <w:t>pursue</w:t>
      </w:r>
      <w:r w:rsidR="0020520A" w:rsidRPr="004862A3">
        <w:t xml:space="preserve"> </w:t>
      </w:r>
      <w:r w:rsidR="00F86C8F" w:rsidRPr="004862A3">
        <w:t xml:space="preserve">a </w:t>
      </w:r>
      <w:r w:rsidR="009312C7" w:rsidRPr="004862A3">
        <w:t xml:space="preserve">career </w:t>
      </w:r>
      <w:r w:rsidR="00991266" w:rsidRPr="004862A3">
        <w:t>in</w:t>
      </w:r>
      <w:r w:rsidR="0020520A" w:rsidRPr="004862A3">
        <w:t xml:space="preserve"> </w:t>
      </w:r>
      <w:r w:rsidR="00F86C8F" w:rsidRPr="004862A3">
        <w:t>interest-</w:t>
      </w:r>
      <w:r w:rsidR="0066141C" w:rsidRPr="004862A3">
        <w:t xml:space="preserve">based </w:t>
      </w:r>
      <w:r w:rsidR="009312C7" w:rsidRPr="004862A3">
        <w:t>elective</w:t>
      </w:r>
      <w:r w:rsidR="00507069" w:rsidRPr="004862A3">
        <w:t xml:space="preserve"> subjects</w:t>
      </w:r>
      <w:r w:rsidR="009312C7" w:rsidRPr="004862A3">
        <w:t xml:space="preserve">. </w:t>
      </w:r>
      <w:r w:rsidR="00991266" w:rsidRPr="004862A3">
        <w:t>T</w:t>
      </w:r>
      <w:r w:rsidR="008D5653" w:rsidRPr="004862A3">
        <w:t xml:space="preserve">he role of data science is ubiquitous irrespective of </w:t>
      </w:r>
      <w:r w:rsidR="00991266" w:rsidRPr="004862A3">
        <w:t xml:space="preserve">industry </w:t>
      </w:r>
      <w:r w:rsidR="008D5653" w:rsidRPr="004862A3">
        <w:t xml:space="preserve">domains. As the managerial role requires </w:t>
      </w:r>
      <w:r w:rsidR="00F86C8F" w:rsidRPr="004862A3">
        <w:t>managing</w:t>
      </w:r>
      <w:r w:rsidR="00991266" w:rsidRPr="004862A3">
        <w:t xml:space="preserve"> several </w:t>
      </w:r>
      <w:proofErr w:type="gramStart"/>
      <w:r w:rsidR="00991266" w:rsidRPr="004862A3">
        <w:t>resources  in</w:t>
      </w:r>
      <w:proofErr w:type="gramEnd"/>
      <w:r w:rsidR="00991266" w:rsidRPr="004862A3">
        <w:t xml:space="preserve"> </w:t>
      </w:r>
      <w:r w:rsidR="00F86C8F" w:rsidRPr="004862A3">
        <w:t>a cost-</w:t>
      </w:r>
      <w:r w:rsidR="00991266" w:rsidRPr="004862A3">
        <w:t>effective way</w:t>
      </w:r>
      <w:r w:rsidR="008D5653" w:rsidRPr="004862A3">
        <w:t xml:space="preserve">, </w:t>
      </w:r>
      <w:r w:rsidR="00253D79" w:rsidRPr="004862A3">
        <w:t xml:space="preserve">their </w:t>
      </w:r>
      <w:r w:rsidR="008D5653" w:rsidRPr="004862A3">
        <w:t xml:space="preserve">data science knowledge </w:t>
      </w:r>
      <w:r w:rsidR="00253D79" w:rsidRPr="004862A3">
        <w:t xml:space="preserve">and skills </w:t>
      </w:r>
      <w:r w:rsidR="008D5653" w:rsidRPr="004862A3">
        <w:t xml:space="preserve">is critical to </w:t>
      </w:r>
      <w:r w:rsidR="00F86C8F" w:rsidRPr="004862A3">
        <w:t xml:space="preserve">driving </w:t>
      </w:r>
      <w:r w:rsidR="0066141C" w:rsidRPr="004862A3">
        <w:t>for</w:t>
      </w:r>
      <w:r w:rsidR="00253D79" w:rsidRPr="004862A3">
        <w:t xml:space="preserve"> </w:t>
      </w:r>
      <w:r w:rsidR="00F86C8F" w:rsidRPr="004862A3">
        <w:t>data-</w:t>
      </w:r>
      <w:r w:rsidR="00991266" w:rsidRPr="004862A3">
        <w:t>based</w:t>
      </w:r>
      <w:r w:rsidR="008D5653" w:rsidRPr="004862A3">
        <w:t xml:space="preserve"> decision</w:t>
      </w:r>
      <w:r w:rsidR="00253D79" w:rsidRPr="004862A3">
        <w:t xml:space="preserve"> in any organization</w:t>
      </w:r>
      <w:r w:rsidR="008D5653" w:rsidRPr="004862A3">
        <w:t xml:space="preserve">. </w:t>
      </w:r>
    </w:p>
    <w:p w14:paraId="7B89B6CB" w14:textId="77777777" w:rsidR="000F492F" w:rsidRPr="004862A3" w:rsidRDefault="000F492F" w:rsidP="00C74734">
      <w:pPr>
        <w:spacing w:before="120" w:after="120"/>
        <w:jc w:val="both"/>
      </w:pPr>
      <w:commentRangeStart w:id="13"/>
      <w:r w:rsidRPr="004862A3">
        <w:t xml:space="preserve">In Industry 5.0, the </w:t>
      </w:r>
      <w:r w:rsidR="00653CB3" w:rsidRPr="004862A3">
        <w:t xml:space="preserve">manager will be interacting </w:t>
      </w:r>
      <w:r w:rsidR="00404E98" w:rsidRPr="004862A3">
        <w:t xml:space="preserve">cohesively </w:t>
      </w:r>
      <w:r w:rsidR="00C07BC9" w:rsidRPr="004862A3">
        <w:t xml:space="preserve">working </w:t>
      </w:r>
      <w:r w:rsidR="00653CB3" w:rsidRPr="004862A3">
        <w:t>with machine</w:t>
      </w:r>
      <w:r w:rsidR="00F86C8F" w:rsidRPr="004862A3">
        <w:t>s</w:t>
      </w:r>
      <w:r w:rsidR="00692E65" w:rsidRPr="004862A3">
        <w:t xml:space="preserve"> </w:t>
      </w:r>
      <w:r w:rsidR="00404E98" w:rsidRPr="004862A3">
        <w:t xml:space="preserve">and </w:t>
      </w:r>
      <w:r w:rsidRPr="004862A3">
        <w:t>hu</w:t>
      </w:r>
      <w:r w:rsidR="00653CB3" w:rsidRPr="004862A3">
        <w:t>man</w:t>
      </w:r>
      <w:r w:rsidR="00F86C8F" w:rsidRPr="004862A3">
        <w:t>s</w:t>
      </w:r>
      <w:r w:rsidR="00653CB3" w:rsidRPr="004862A3">
        <w:t xml:space="preserve">. There will be more of </w:t>
      </w:r>
      <w:r w:rsidR="00F86C8F" w:rsidRPr="004862A3">
        <w:t>machine-</w:t>
      </w:r>
      <w:r w:rsidR="00653CB3" w:rsidRPr="004862A3">
        <w:t xml:space="preserve">driven </w:t>
      </w:r>
      <w:r w:rsidR="00AE78B0" w:rsidRPr="004862A3">
        <w:t>projects</w:t>
      </w:r>
      <w:r w:rsidR="00653CB3" w:rsidRPr="004862A3">
        <w:t xml:space="preserve">. As the manager, s/he should be checking optimal performance and </w:t>
      </w:r>
      <w:r w:rsidR="00AE78B0" w:rsidRPr="004862A3">
        <w:t>effectiveness</w:t>
      </w:r>
      <w:r w:rsidR="00653CB3" w:rsidRPr="004862A3">
        <w:t xml:space="preserve"> of </w:t>
      </w:r>
      <w:r w:rsidR="00F86C8F" w:rsidRPr="004862A3">
        <w:t xml:space="preserve">the </w:t>
      </w:r>
      <w:r w:rsidR="00653CB3" w:rsidRPr="004862A3">
        <w:t xml:space="preserve">machine. </w:t>
      </w:r>
      <w:r w:rsidR="00AE78B0" w:rsidRPr="004862A3">
        <w:t xml:space="preserve">To equip with </w:t>
      </w:r>
      <w:r w:rsidR="00507069" w:rsidRPr="004862A3">
        <w:t>analytic</w:t>
      </w:r>
      <w:r w:rsidR="00AE78B0" w:rsidRPr="004862A3">
        <w:t xml:space="preserve"> skill</w:t>
      </w:r>
      <w:r w:rsidR="00F86C8F" w:rsidRPr="004862A3">
        <w:t>s</w:t>
      </w:r>
      <w:r w:rsidR="00AE78B0" w:rsidRPr="004862A3">
        <w:t xml:space="preserve">, </w:t>
      </w:r>
      <w:r w:rsidR="00404E98" w:rsidRPr="004862A3">
        <w:t>managers should</w:t>
      </w:r>
      <w:r w:rsidR="00AE78B0" w:rsidRPr="004862A3">
        <w:t xml:space="preserve"> be </w:t>
      </w:r>
      <w:r w:rsidR="00F86C8F" w:rsidRPr="004862A3">
        <w:t xml:space="preserve">competent </w:t>
      </w:r>
      <w:r w:rsidR="00AE78B0" w:rsidRPr="004862A3">
        <w:t>enough to analyze the structur</w:t>
      </w:r>
      <w:r w:rsidR="00F86C8F" w:rsidRPr="004862A3">
        <w:t>ed</w:t>
      </w:r>
      <w:r w:rsidR="00AE78B0" w:rsidRPr="004862A3">
        <w:t xml:space="preserve"> and unstructured data. Structured data is more </w:t>
      </w:r>
      <w:r w:rsidR="00F86C8F" w:rsidRPr="004862A3">
        <w:t xml:space="preserve">on </w:t>
      </w:r>
      <w:r w:rsidR="00AE78B0" w:rsidRPr="004862A3">
        <w:t xml:space="preserve">the standardized format (in table form) in which </w:t>
      </w:r>
      <w:r w:rsidR="00F86C8F" w:rsidRPr="004862A3">
        <w:t xml:space="preserve">the </w:t>
      </w:r>
      <w:r w:rsidR="00AE78B0" w:rsidRPr="004862A3">
        <w:t xml:space="preserve">report is predefined and information can be extracted easily. Unstructured data </w:t>
      </w:r>
      <w:r w:rsidR="00507069" w:rsidRPr="004862A3">
        <w:t>does not have any pre-</w:t>
      </w:r>
      <w:r w:rsidR="00AE78B0" w:rsidRPr="004862A3">
        <w:t xml:space="preserve">defined </w:t>
      </w:r>
      <w:r w:rsidRPr="004862A3">
        <w:t xml:space="preserve">format and </w:t>
      </w:r>
      <w:r w:rsidR="00AE78B0" w:rsidRPr="004862A3">
        <w:t xml:space="preserve">information </w:t>
      </w:r>
      <w:r w:rsidRPr="004862A3">
        <w:t>needs to be</w:t>
      </w:r>
      <w:r w:rsidR="00AE78B0" w:rsidRPr="004862A3">
        <w:t xml:space="preserve"> extracted. </w:t>
      </w:r>
      <w:r w:rsidRPr="004862A3">
        <w:t>U</w:t>
      </w:r>
      <w:r w:rsidR="00AE78B0" w:rsidRPr="004862A3">
        <w:t xml:space="preserve">nstructured data have </w:t>
      </w:r>
      <w:r w:rsidRPr="004862A3">
        <w:t xml:space="preserve">data from </w:t>
      </w:r>
      <w:r w:rsidR="00AE78B0" w:rsidRPr="004862A3">
        <w:t xml:space="preserve">several data </w:t>
      </w:r>
      <w:r w:rsidRPr="004862A3">
        <w:t>sources and heterogeneous data types</w:t>
      </w:r>
      <w:r w:rsidR="00F86C8F" w:rsidRPr="004862A3">
        <w:t>,</w:t>
      </w:r>
      <w:r w:rsidRPr="004862A3">
        <w:t xml:space="preserve"> like </w:t>
      </w:r>
      <w:r w:rsidR="00AE78B0" w:rsidRPr="004862A3">
        <w:t xml:space="preserve">image, </w:t>
      </w:r>
      <w:r w:rsidRPr="004862A3">
        <w:t xml:space="preserve">audio, </w:t>
      </w:r>
      <w:r w:rsidR="00AE78B0" w:rsidRPr="004862A3">
        <w:t>video, text</w:t>
      </w:r>
      <w:r w:rsidR="00F86C8F" w:rsidRPr="004862A3">
        <w:t>, and so on</w:t>
      </w:r>
      <w:r w:rsidR="00AE78B0" w:rsidRPr="004862A3">
        <w:t xml:space="preserve">. </w:t>
      </w:r>
      <w:commentRangeEnd w:id="13"/>
      <w:r w:rsidR="00692E65" w:rsidRPr="006E6B05">
        <w:rPr>
          <w:rStyle w:val="CommentReference"/>
          <w:sz w:val="24"/>
          <w:szCs w:val="24"/>
        </w:rPr>
        <w:commentReference w:id="13"/>
      </w:r>
    </w:p>
    <w:p w14:paraId="6D3675B7" w14:textId="13AAA01E" w:rsidR="007070DE" w:rsidRPr="00A540F2" w:rsidRDefault="00BF07A4" w:rsidP="00C74734">
      <w:pPr>
        <w:pStyle w:val="Heading1"/>
        <w:spacing w:before="240" w:after="120"/>
        <w:rPr>
          <w:sz w:val="24"/>
          <w:szCs w:val="24"/>
        </w:rPr>
      </w:pPr>
      <w:r w:rsidRPr="00A540F2">
        <w:rPr>
          <w:sz w:val="24"/>
          <w:szCs w:val="24"/>
        </w:rPr>
        <w:t xml:space="preserve">Conclusion  </w:t>
      </w:r>
    </w:p>
    <w:p w14:paraId="5D4EE3F1" w14:textId="33763A04" w:rsidR="00E5670E" w:rsidRPr="004862A3" w:rsidRDefault="00AE78B0" w:rsidP="00C74734">
      <w:pPr>
        <w:spacing w:before="120" w:after="120"/>
        <w:jc w:val="both"/>
      </w:pPr>
      <w:r w:rsidRPr="004862A3">
        <w:t xml:space="preserve">The </w:t>
      </w:r>
      <w:r w:rsidR="000F492F" w:rsidRPr="004862A3">
        <w:t xml:space="preserve">role of </w:t>
      </w:r>
      <w:r w:rsidR="00F86C8F" w:rsidRPr="004862A3">
        <w:t xml:space="preserve">a </w:t>
      </w:r>
      <w:r w:rsidR="000F492F" w:rsidRPr="004862A3">
        <w:t xml:space="preserve">data scientist is to derive </w:t>
      </w:r>
      <w:r w:rsidRPr="004862A3">
        <w:t>insight</w:t>
      </w:r>
      <w:r w:rsidR="000F492F" w:rsidRPr="004862A3">
        <w:t xml:space="preserve">ful </w:t>
      </w:r>
      <w:r w:rsidR="0005097F" w:rsidRPr="004862A3">
        <w:t xml:space="preserve">meaning </w:t>
      </w:r>
      <w:r w:rsidRPr="004862A3">
        <w:t xml:space="preserve">from </w:t>
      </w:r>
      <w:r w:rsidR="00EC1ADE" w:rsidRPr="004862A3">
        <w:t>unstructured</w:t>
      </w:r>
      <w:r w:rsidR="00F86C8F" w:rsidRPr="004862A3">
        <w:t xml:space="preserve"> </w:t>
      </w:r>
      <w:proofErr w:type="gramStart"/>
      <w:r w:rsidR="00F86C8F" w:rsidRPr="004862A3">
        <w:t xml:space="preserve">and </w:t>
      </w:r>
      <w:r w:rsidR="000F492F" w:rsidRPr="004862A3">
        <w:t xml:space="preserve"> structure</w:t>
      </w:r>
      <w:r w:rsidR="00F86C8F" w:rsidRPr="004862A3">
        <w:t>d</w:t>
      </w:r>
      <w:proofErr w:type="gramEnd"/>
      <w:r w:rsidR="000F492F" w:rsidRPr="004862A3">
        <w:t xml:space="preserve"> data.</w:t>
      </w:r>
      <w:r w:rsidR="0005097F" w:rsidRPr="004862A3">
        <w:t xml:space="preserve"> </w:t>
      </w:r>
      <w:commentRangeStart w:id="14"/>
      <w:r w:rsidR="000F492F" w:rsidRPr="004862A3">
        <w:t>T</w:t>
      </w:r>
      <w:r w:rsidRPr="004862A3">
        <w:t xml:space="preserve">he role of </w:t>
      </w:r>
      <w:r w:rsidR="00F86C8F" w:rsidRPr="004862A3">
        <w:t xml:space="preserve">the </w:t>
      </w:r>
      <w:r w:rsidRPr="004862A3">
        <w:t xml:space="preserve">manager is </w:t>
      </w:r>
      <w:r w:rsidR="00EC1ADE" w:rsidRPr="004862A3">
        <w:t>critical</w:t>
      </w:r>
      <w:r w:rsidRPr="004862A3">
        <w:t xml:space="preserve"> to direct the data </w:t>
      </w:r>
      <w:r w:rsidR="00EC1ADE" w:rsidRPr="004862A3">
        <w:t>scientist</w:t>
      </w:r>
      <w:r w:rsidRPr="004862A3">
        <w:t xml:space="preserve"> about what type of </w:t>
      </w:r>
      <w:r w:rsidR="00507069" w:rsidRPr="004862A3">
        <w:t xml:space="preserve">knowledge </w:t>
      </w:r>
      <w:r w:rsidR="0005097F" w:rsidRPr="004862A3">
        <w:t xml:space="preserve">and skills </w:t>
      </w:r>
      <w:r w:rsidRPr="004862A3">
        <w:t>s/he need</w:t>
      </w:r>
      <w:r w:rsidR="00F86C8F" w:rsidRPr="004862A3">
        <w:t>s</w:t>
      </w:r>
      <w:r w:rsidR="0005097F" w:rsidRPr="004862A3">
        <w:t xml:space="preserve"> </w:t>
      </w:r>
      <w:r w:rsidR="00507069" w:rsidRPr="004862A3">
        <w:t>to extract from</w:t>
      </w:r>
      <w:r w:rsidRPr="004862A3">
        <w:t xml:space="preserve"> data and </w:t>
      </w:r>
      <w:r w:rsidR="00F86C8F" w:rsidRPr="004862A3">
        <w:t xml:space="preserve">make a </w:t>
      </w:r>
      <w:r w:rsidR="00507069" w:rsidRPr="004862A3">
        <w:t xml:space="preserve">decision </w:t>
      </w:r>
      <w:r w:rsidRPr="004862A3">
        <w:t xml:space="preserve">on </w:t>
      </w:r>
      <w:r w:rsidR="00F86C8F" w:rsidRPr="004862A3">
        <w:t xml:space="preserve">the </w:t>
      </w:r>
      <w:r w:rsidRPr="004862A3">
        <w:t>busines</w:t>
      </w:r>
      <w:r w:rsidR="00507069" w:rsidRPr="004862A3">
        <w:t>s</w:t>
      </w:r>
      <w:r w:rsidR="00EC1ADE" w:rsidRPr="004862A3">
        <w:t xml:space="preserve">. </w:t>
      </w:r>
      <w:commentRangeEnd w:id="14"/>
      <w:r w:rsidR="0005097F" w:rsidRPr="00CC46D1">
        <w:rPr>
          <w:rStyle w:val="CommentReference"/>
          <w:sz w:val="24"/>
          <w:szCs w:val="24"/>
        </w:rPr>
        <w:commentReference w:id="14"/>
      </w:r>
      <w:r w:rsidR="00EC1ADE" w:rsidRPr="004862A3">
        <w:t>The future industry need</w:t>
      </w:r>
      <w:r w:rsidR="00F86C8F" w:rsidRPr="004862A3">
        <w:t>s</w:t>
      </w:r>
      <w:r w:rsidR="004862A3" w:rsidRPr="004862A3">
        <w:t xml:space="preserve"> </w:t>
      </w:r>
      <w:r w:rsidR="00F86C8F" w:rsidRPr="004862A3">
        <w:t xml:space="preserve">a </w:t>
      </w:r>
      <w:r w:rsidR="00EC1ADE" w:rsidRPr="004862A3">
        <w:t xml:space="preserve">manager who </w:t>
      </w:r>
      <w:r w:rsidR="00F86C8F" w:rsidRPr="004862A3">
        <w:t xml:space="preserve">is </w:t>
      </w:r>
      <w:r w:rsidR="00D33407" w:rsidRPr="004862A3">
        <w:t>not only SMART</w:t>
      </w:r>
      <w:r w:rsidR="004862A3" w:rsidRPr="004862A3">
        <w:t xml:space="preserve"> </w:t>
      </w:r>
      <w:r w:rsidR="00D33407" w:rsidRPr="004862A3">
        <w:t xml:space="preserve">but </w:t>
      </w:r>
      <w:r w:rsidR="00F86C8F" w:rsidRPr="004862A3">
        <w:t xml:space="preserve">also </w:t>
      </w:r>
      <w:r w:rsidR="00EC1ADE" w:rsidRPr="004862A3">
        <w:t>ha</w:t>
      </w:r>
      <w:r w:rsidR="00F86C8F" w:rsidRPr="004862A3">
        <w:t>s</w:t>
      </w:r>
      <w:r w:rsidR="00EC1ADE" w:rsidRPr="004862A3">
        <w:t xml:space="preserve"> knowledge </w:t>
      </w:r>
      <w:r w:rsidR="004862A3" w:rsidRPr="004862A3">
        <w:t xml:space="preserve">and skills </w:t>
      </w:r>
      <w:r w:rsidR="00EC1ADE" w:rsidRPr="004862A3">
        <w:t xml:space="preserve">about </w:t>
      </w:r>
      <w:r w:rsidR="00F86C8F" w:rsidRPr="004862A3">
        <w:t>the data-</w:t>
      </w:r>
      <w:r w:rsidR="004862A3" w:rsidRPr="004862A3">
        <w:t xml:space="preserve">based </w:t>
      </w:r>
      <w:r w:rsidR="00EC1ADE" w:rsidRPr="004862A3">
        <w:t>decision</w:t>
      </w:r>
      <w:r w:rsidR="00F86C8F" w:rsidRPr="004862A3">
        <w:t>s</w:t>
      </w:r>
      <w:r w:rsidR="004862A3" w:rsidRPr="004862A3">
        <w:t xml:space="preserve"> </w:t>
      </w:r>
      <w:r w:rsidR="00DF4DCF" w:rsidRPr="004862A3">
        <w:t>and ha</w:t>
      </w:r>
      <w:r w:rsidR="00F86C8F" w:rsidRPr="004862A3">
        <w:t>s</w:t>
      </w:r>
      <w:r w:rsidR="004862A3" w:rsidRPr="004862A3">
        <w:t xml:space="preserve"> </w:t>
      </w:r>
      <w:r w:rsidR="00F86C8F" w:rsidRPr="004862A3">
        <w:t xml:space="preserve">the </w:t>
      </w:r>
      <w:r w:rsidR="00DF4DCF" w:rsidRPr="004862A3">
        <w:t xml:space="preserve">capability to interact and direct </w:t>
      </w:r>
      <w:r w:rsidR="00F86C8F" w:rsidRPr="004862A3">
        <w:t xml:space="preserve">various </w:t>
      </w:r>
      <w:r w:rsidR="00DF4DCF" w:rsidRPr="004862A3">
        <w:t xml:space="preserve">resources from the </w:t>
      </w:r>
      <w:r w:rsidR="000F492F" w:rsidRPr="004862A3">
        <w:t xml:space="preserve">computer </w:t>
      </w:r>
      <w:r w:rsidR="00DF4DCF" w:rsidRPr="004862A3">
        <w:t xml:space="preserve">command </w:t>
      </w:r>
      <w:r w:rsidR="00404E98" w:rsidRPr="004862A3">
        <w:t>irrespective</w:t>
      </w:r>
      <w:r w:rsidR="004862A3" w:rsidRPr="004862A3">
        <w:t xml:space="preserve"> </w:t>
      </w:r>
      <w:r w:rsidR="00404E98" w:rsidRPr="004862A3">
        <w:t>of</w:t>
      </w:r>
      <w:r w:rsidR="00D33407" w:rsidRPr="004862A3">
        <w:t xml:space="preserve"> location</w:t>
      </w:r>
      <w:r w:rsidR="00DF4DCF" w:rsidRPr="004862A3">
        <w:t xml:space="preserve">. </w:t>
      </w:r>
      <w:r w:rsidR="0011429D" w:rsidRPr="004862A3">
        <w:t>Industry revolution had</w:t>
      </w:r>
      <w:r w:rsidR="004E0F17" w:rsidRPr="004862A3">
        <w:t xml:space="preserve"> started with the </w:t>
      </w:r>
      <w:r w:rsidR="004E0F17" w:rsidRPr="004862A3">
        <w:lastRenderedPageBreak/>
        <w:t xml:space="preserve">manufacturing process of goods and </w:t>
      </w:r>
      <w:r w:rsidR="00292377">
        <w:t>have</w:t>
      </w:r>
      <w:r w:rsidR="00292377" w:rsidRPr="004862A3">
        <w:t xml:space="preserve"> </w:t>
      </w:r>
      <w:r w:rsidR="00404E98" w:rsidRPr="004862A3">
        <w:t>been changing</w:t>
      </w:r>
      <w:r w:rsidR="004E0F17" w:rsidRPr="004862A3">
        <w:t xml:space="preserve"> our lifestyle with the </w:t>
      </w:r>
      <w:r w:rsidR="00404E98" w:rsidRPr="004862A3">
        <w:t>scientific discovery</w:t>
      </w:r>
      <w:r w:rsidR="002B13FA" w:rsidRPr="004862A3">
        <w:t>, invention</w:t>
      </w:r>
      <w:r w:rsidR="00404E98" w:rsidRPr="004862A3">
        <w:t xml:space="preserve"> and </w:t>
      </w:r>
      <w:proofErr w:type="gramStart"/>
      <w:r w:rsidR="004E0F17" w:rsidRPr="004862A3">
        <w:t>innovation .</w:t>
      </w:r>
      <w:proofErr w:type="gramEnd"/>
      <w:r w:rsidR="004E0F17" w:rsidRPr="004862A3">
        <w:t xml:space="preserve"> </w:t>
      </w:r>
    </w:p>
    <w:p w14:paraId="368B7522" w14:textId="4527D690" w:rsidR="00E5670E" w:rsidRPr="00A540F2" w:rsidRDefault="004862A3" w:rsidP="00C74734">
      <w:pPr>
        <w:pStyle w:val="Heading1"/>
        <w:spacing w:before="240" w:after="120"/>
        <w:rPr>
          <w:sz w:val="24"/>
          <w:szCs w:val="24"/>
        </w:rPr>
      </w:pPr>
      <w:r w:rsidRPr="00A540F2">
        <w:rPr>
          <w:sz w:val="24"/>
          <w:szCs w:val="24"/>
        </w:rPr>
        <w:t>Some Suggestions for Industry 5.0 Managers</w:t>
      </w:r>
    </w:p>
    <w:p w14:paraId="1F19785D" w14:textId="6CC9F773" w:rsidR="00E5670E" w:rsidRPr="004862A3" w:rsidRDefault="00E201F1" w:rsidP="00C74734">
      <w:pPr>
        <w:spacing w:before="120" w:after="120"/>
        <w:jc w:val="both"/>
      </w:pPr>
      <w:r w:rsidRPr="004862A3">
        <w:t>Data science skill</w:t>
      </w:r>
      <w:r w:rsidR="004862A3" w:rsidRPr="004862A3">
        <w:t>s</w:t>
      </w:r>
      <w:r w:rsidRPr="004862A3">
        <w:t xml:space="preserve"> </w:t>
      </w:r>
      <w:r w:rsidR="00A02EA5">
        <w:t>(</w:t>
      </w:r>
      <w:r w:rsidR="004862A3" w:rsidRPr="00A540F2">
        <w:rPr>
          <w:highlight w:val="yellow"/>
        </w:rPr>
        <w:t xml:space="preserve">such as </w:t>
      </w:r>
      <w:r w:rsidR="00A02EA5" w:rsidRPr="00AD1DE5">
        <w:t>descriptive and predictive analytic</w:t>
      </w:r>
      <w:r w:rsidR="00A02EA5">
        <w:t>s</w:t>
      </w:r>
      <w:r w:rsidR="00A02EA5">
        <w:rPr>
          <w:highlight w:val="yellow"/>
        </w:rPr>
        <w:t>)</w:t>
      </w:r>
      <w:r w:rsidR="004862A3" w:rsidRPr="00A540F2">
        <w:rPr>
          <w:highlight w:val="yellow"/>
        </w:rPr>
        <w:t>;</w:t>
      </w:r>
      <w:r w:rsidR="004862A3">
        <w:t xml:space="preserve"> </w:t>
      </w:r>
      <w:r w:rsidRPr="004862A3">
        <w:t xml:space="preserve">would help </w:t>
      </w:r>
      <w:r w:rsidR="004862A3">
        <w:t xml:space="preserve">Industry 5.0 </w:t>
      </w:r>
      <w:r w:rsidRPr="004862A3">
        <w:t>manager</w:t>
      </w:r>
      <w:r w:rsidR="004862A3">
        <w:t>s</w:t>
      </w:r>
      <w:r w:rsidRPr="004862A3">
        <w:t xml:space="preserve"> to</w:t>
      </w:r>
      <w:r w:rsidR="004862A3" w:rsidRPr="004862A3">
        <w:t xml:space="preserve"> </w:t>
      </w:r>
      <w:r w:rsidR="00287E95" w:rsidRPr="004862A3">
        <w:t xml:space="preserve">take </w:t>
      </w:r>
      <w:r w:rsidR="007070DE" w:rsidRPr="004862A3">
        <w:t>smart</w:t>
      </w:r>
      <w:r w:rsidR="00287E95" w:rsidRPr="004862A3">
        <w:t xml:space="preserve"> and goal</w:t>
      </w:r>
      <w:r w:rsidR="004862A3" w:rsidRPr="004862A3">
        <w:t>-</w:t>
      </w:r>
      <w:r w:rsidR="00287E95" w:rsidRPr="004862A3">
        <w:t>oriented</w:t>
      </w:r>
      <w:r w:rsidR="007070DE" w:rsidRPr="004862A3">
        <w:t xml:space="preserve"> decision based on the </w:t>
      </w:r>
      <w:r w:rsidR="00287E95" w:rsidRPr="004862A3">
        <w:t>insightful knowledge from</w:t>
      </w:r>
      <w:r w:rsidR="004862A3" w:rsidRPr="004862A3">
        <w:t xml:space="preserve"> the </w:t>
      </w:r>
      <w:r w:rsidR="007070DE" w:rsidRPr="004862A3">
        <w:t xml:space="preserve">data. </w:t>
      </w:r>
      <w:r w:rsidR="00C251B8">
        <w:t>Regarding</w:t>
      </w:r>
      <w:r w:rsidR="00E5670E" w:rsidRPr="004862A3">
        <w:t xml:space="preserve"> data science, </w:t>
      </w:r>
      <w:r w:rsidR="00C251B8">
        <w:t xml:space="preserve">the </w:t>
      </w:r>
      <w:r w:rsidR="00287E95" w:rsidRPr="004862A3">
        <w:t>Government of Nepal (GON) can</w:t>
      </w:r>
      <w:r w:rsidR="00E5670E" w:rsidRPr="004862A3">
        <w:t xml:space="preserve"> </w:t>
      </w:r>
      <w:proofErr w:type="spellStart"/>
      <w:r w:rsidR="00E5670E" w:rsidRPr="004862A3">
        <w:t>analyse</w:t>
      </w:r>
      <w:proofErr w:type="spellEnd"/>
      <w:r w:rsidR="00E5670E" w:rsidRPr="004862A3">
        <w:t xml:space="preserve"> and</w:t>
      </w:r>
      <w:r w:rsidR="00287E95" w:rsidRPr="004862A3">
        <w:t xml:space="preserve"> roll out different program segments </w:t>
      </w:r>
      <w:r w:rsidR="00C251B8">
        <w:t>for</w:t>
      </w:r>
      <w:r w:rsidR="00C251B8" w:rsidRPr="004862A3">
        <w:t xml:space="preserve"> </w:t>
      </w:r>
      <w:r w:rsidR="00C251B8">
        <w:t>P</w:t>
      </w:r>
      <w:r w:rsidR="00287E95" w:rsidRPr="004862A3">
        <w:t>rovinces in terms of geographical and cultural region</w:t>
      </w:r>
      <w:r w:rsidR="00C251B8">
        <w:t>s</w:t>
      </w:r>
      <w:r w:rsidR="00E5670E" w:rsidRPr="004862A3">
        <w:t xml:space="preserve"> that would </w:t>
      </w:r>
      <w:r w:rsidR="00C251B8">
        <w:t xml:space="preserve">eventually </w:t>
      </w:r>
      <w:r w:rsidR="00E5670E" w:rsidRPr="004862A3">
        <w:t xml:space="preserve">contribute </w:t>
      </w:r>
      <w:r w:rsidR="00C251B8">
        <w:t xml:space="preserve">to </w:t>
      </w:r>
      <w:r w:rsidR="00E5670E" w:rsidRPr="004862A3">
        <w:t xml:space="preserve">more </w:t>
      </w:r>
      <w:r w:rsidR="00C251B8">
        <w:t xml:space="preserve">on </w:t>
      </w:r>
      <w:r w:rsidR="00E5670E" w:rsidRPr="004862A3">
        <w:t>value</w:t>
      </w:r>
      <w:r w:rsidR="005166F6">
        <w:t>s</w:t>
      </w:r>
      <w:r w:rsidR="00C251B8">
        <w:t>-based</w:t>
      </w:r>
      <w:r w:rsidR="00E5670E" w:rsidRPr="004862A3">
        <w:t xml:space="preserve"> </w:t>
      </w:r>
      <w:r w:rsidR="00C07BC9" w:rsidRPr="004862A3">
        <w:t>goal</w:t>
      </w:r>
      <w:r w:rsidR="00C251B8">
        <w:t>s</w:t>
      </w:r>
      <w:r w:rsidR="00C07BC9" w:rsidRPr="004862A3">
        <w:t xml:space="preserve"> </w:t>
      </w:r>
      <w:r w:rsidR="00E5670E" w:rsidRPr="004862A3">
        <w:t>towards society</w:t>
      </w:r>
      <w:r w:rsidR="00C251B8">
        <w:t>’s</w:t>
      </w:r>
      <w:r w:rsidR="00E5670E" w:rsidRPr="004862A3">
        <w:t xml:space="preserve"> holistic development</w:t>
      </w:r>
      <w:r w:rsidR="00287E95" w:rsidRPr="004862A3">
        <w:t>.</w:t>
      </w:r>
    </w:p>
    <w:p w14:paraId="2F2B478D" w14:textId="0DE8DAE3" w:rsidR="00424C49" w:rsidRPr="004862A3" w:rsidRDefault="00CC348C" w:rsidP="00C74734">
      <w:pPr>
        <w:spacing w:before="120" w:after="120"/>
        <w:jc w:val="both"/>
      </w:pPr>
      <w:r w:rsidRPr="004862A3">
        <w:t xml:space="preserve">In coming days, </w:t>
      </w:r>
      <w:r w:rsidR="00C251B8">
        <w:t xml:space="preserve">the </w:t>
      </w:r>
      <w:r w:rsidRPr="004862A3">
        <w:t xml:space="preserve">machine would be </w:t>
      </w:r>
      <w:proofErr w:type="gramStart"/>
      <w:r w:rsidRPr="004862A3">
        <w:t>more smarter</w:t>
      </w:r>
      <w:proofErr w:type="gramEnd"/>
      <w:r w:rsidRPr="004862A3">
        <w:t xml:space="preserve"> and cheaper with innovative solution</w:t>
      </w:r>
      <w:r w:rsidR="00C251B8">
        <w:t>.</w:t>
      </w:r>
      <w:r w:rsidRPr="004862A3">
        <w:t xml:space="preserve"> </w:t>
      </w:r>
      <w:r w:rsidR="00C251B8">
        <w:t>T</w:t>
      </w:r>
      <w:r w:rsidR="00C251B8" w:rsidRPr="004862A3">
        <w:t>hus</w:t>
      </w:r>
      <w:r w:rsidR="00C251B8">
        <w:t>,</w:t>
      </w:r>
      <w:r w:rsidR="00C251B8" w:rsidRPr="004862A3">
        <w:t xml:space="preserve"> </w:t>
      </w:r>
      <w:r w:rsidRPr="004862A3">
        <w:t>academicians and education institute</w:t>
      </w:r>
      <w:r w:rsidR="00C251B8">
        <w:t>s</w:t>
      </w:r>
      <w:r w:rsidRPr="004862A3">
        <w:t xml:space="preserve"> should enhance </w:t>
      </w:r>
      <w:r w:rsidR="00C251B8">
        <w:t xml:space="preserve">their </w:t>
      </w:r>
      <w:proofErr w:type="spellStart"/>
      <w:r w:rsidRPr="004862A3">
        <w:t>cirriculum</w:t>
      </w:r>
      <w:proofErr w:type="spellEnd"/>
      <w:r w:rsidRPr="004862A3">
        <w:t xml:space="preserve"> </w:t>
      </w:r>
      <w:r w:rsidR="00C251B8" w:rsidRPr="004862A3">
        <w:t xml:space="preserve">that would help students </w:t>
      </w:r>
      <w:r w:rsidR="00C251B8">
        <w:t>develop</w:t>
      </w:r>
      <w:r w:rsidR="00C251B8" w:rsidRPr="004862A3">
        <w:t xml:space="preserve"> </w:t>
      </w:r>
      <w:r w:rsidRPr="004862A3">
        <w:t xml:space="preserve">analytical and judgmental skills </w:t>
      </w:r>
      <w:r w:rsidR="00C251B8">
        <w:t xml:space="preserve">required </w:t>
      </w:r>
      <w:r w:rsidRPr="004862A3">
        <w:t>to take data</w:t>
      </w:r>
      <w:r w:rsidR="00C251B8">
        <w:t xml:space="preserve">-based </w:t>
      </w:r>
      <w:r w:rsidRPr="004862A3">
        <w:t>and transparent decision</w:t>
      </w:r>
      <w:r w:rsidR="00C251B8">
        <w:t>s</w:t>
      </w:r>
      <w:r w:rsidRPr="004862A3">
        <w:t>.</w:t>
      </w:r>
    </w:p>
    <w:p w14:paraId="2A64B5CE" w14:textId="77777777" w:rsidR="00E5670E" w:rsidRPr="004862A3" w:rsidRDefault="00E5670E" w:rsidP="00C74734">
      <w:pPr>
        <w:spacing w:before="120" w:after="120"/>
        <w:jc w:val="both"/>
      </w:pPr>
    </w:p>
    <w:p w14:paraId="749F618C" w14:textId="77777777" w:rsidR="00F86C8F" w:rsidRPr="004862A3" w:rsidRDefault="00F86C8F" w:rsidP="00C74734">
      <w:pPr>
        <w:spacing w:before="120" w:after="120"/>
        <w:jc w:val="both"/>
      </w:pPr>
    </w:p>
    <w:p w14:paraId="18619DEA" w14:textId="77777777" w:rsidR="00950976" w:rsidRPr="004862A3" w:rsidRDefault="00950976" w:rsidP="00C74734">
      <w:pPr>
        <w:spacing w:before="120" w:after="120"/>
        <w:jc w:val="both"/>
      </w:pPr>
    </w:p>
    <w:p w14:paraId="73F3E2AF" w14:textId="77777777" w:rsidR="00682196" w:rsidRPr="004862A3" w:rsidRDefault="00682196" w:rsidP="00C74734">
      <w:pPr>
        <w:spacing w:before="120" w:after="120"/>
      </w:pPr>
    </w:p>
    <w:p w14:paraId="61DF086B" w14:textId="78231867" w:rsidR="00F76264" w:rsidRPr="004862A3" w:rsidRDefault="00692E65" w:rsidP="00C74734">
      <w:pPr>
        <w:spacing w:before="120" w:after="120"/>
        <w:jc w:val="both"/>
      </w:pPr>
      <w:commentRangeStart w:id="15"/>
      <w:r w:rsidRPr="008C728F">
        <w:rPr>
          <w:rStyle w:val="CommentReference"/>
          <w:sz w:val="24"/>
          <w:szCs w:val="24"/>
        </w:rPr>
        <w:commentReference w:id="16"/>
      </w:r>
      <w:commentRangeEnd w:id="15"/>
      <w:r w:rsidR="00292377">
        <w:rPr>
          <w:rStyle w:val="CommentReference"/>
        </w:rPr>
        <w:commentReference w:id="15"/>
      </w:r>
    </w:p>
    <w:p w14:paraId="09217A70" w14:textId="77777777" w:rsidR="00D632A8" w:rsidRPr="004862A3" w:rsidRDefault="00D632A8" w:rsidP="00C74734">
      <w:pPr>
        <w:spacing w:before="120" w:after="120"/>
      </w:pPr>
    </w:p>
    <w:p w14:paraId="6462C0D3" w14:textId="77777777" w:rsidR="00D632A8" w:rsidRPr="00A540F2" w:rsidRDefault="00D632A8" w:rsidP="00C74734">
      <w:pPr>
        <w:pStyle w:val="Heading1"/>
        <w:rPr>
          <w:sz w:val="24"/>
          <w:szCs w:val="24"/>
        </w:rPr>
      </w:pPr>
      <w:r w:rsidRPr="00A540F2">
        <w:rPr>
          <w:sz w:val="24"/>
          <w:szCs w:val="24"/>
        </w:rPr>
        <w:t>Reference</w:t>
      </w:r>
      <w:r w:rsidR="00B01793" w:rsidRPr="00A540F2">
        <w:rPr>
          <w:sz w:val="24"/>
          <w:szCs w:val="24"/>
        </w:rPr>
        <w:t>s</w:t>
      </w:r>
      <w:r w:rsidRPr="00A540F2">
        <w:rPr>
          <w:sz w:val="24"/>
          <w:szCs w:val="24"/>
        </w:rPr>
        <w:t xml:space="preserve">: </w:t>
      </w:r>
    </w:p>
    <w:p w14:paraId="3348E52A" w14:textId="40A8A829" w:rsidR="00C83EDF" w:rsidRDefault="00292377" w:rsidP="00C74734">
      <w:pPr>
        <w:spacing w:before="120" w:after="120"/>
      </w:pPr>
      <w:r>
        <w:rPr>
          <w:rStyle w:val="CommentReference"/>
        </w:rPr>
        <w:commentReference w:id="17"/>
      </w:r>
    </w:p>
    <w:p w14:paraId="772C17FF" w14:textId="31077A2D" w:rsidR="00BE0E2F" w:rsidRDefault="00BE0E2F" w:rsidP="00C74734">
      <w:pPr>
        <w:spacing w:before="120" w:after="120"/>
      </w:pPr>
      <w:proofErr w:type="spellStart"/>
      <w:r w:rsidRPr="00BE0E2F">
        <w:t>Nahavandi</w:t>
      </w:r>
      <w:proofErr w:type="spellEnd"/>
      <w:r w:rsidRPr="00BE0E2F">
        <w:t>, S. (2019). Industry 5.0—A human-centric solution. Sustainability, 11(16), 4371.</w:t>
      </w:r>
    </w:p>
    <w:p w14:paraId="229658F2" w14:textId="77777777" w:rsidR="00343625" w:rsidRDefault="00343625" w:rsidP="00254393">
      <w:pPr>
        <w:rPr>
          <w:rFonts w:ascii="Times New Roman" w:eastAsia="Times New Roman" w:hAnsi="Times New Roman" w:cs="Times New Roman"/>
        </w:rPr>
      </w:pPr>
    </w:p>
    <w:p w14:paraId="2B6C307A" w14:textId="77777777" w:rsidR="00254393" w:rsidRPr="00254393" w:rsidRDefault="00254393" w:rsidP="00254393">
      <w:pPr>
        <w:rPr>
          <w:rFonts w:ascii="Times New Roman" w:eastAsia="Times New Roman" w:hAnsi="Times New Roman" w:cs="Times New Roman"/>
        </w:rPr>
      </w:pPr>
      <w:proofErr w:type="spellStart"/>
      <w:r w:rsidRPr="00254393">
        <w:rPr>
          <w:rFonts w:ascii="Times New Roman" w:eastAsia="Times New Roman" w:hAnsi="Times New Roman" w:cs="Times New Roman"/>
        </w:rPr>
        <w:t>Huttunen</w:t>
      </w:r>
      <w:proofErr w:type="spellEnd"/>
      <w:r w:rsidRPr="00254393">
        <w:rPr>
          <w:rFonts w:ascii="Times New Roman" w:eastAsia="Times New Roman" w:hAnsi="Times New Roman" w:cs="Times New Roman"/>
        </w:rPr>
        <w:t xml:space="preserve">, J., </w:t>
      </w:r>
      <w:proofErr w:type="spellStart"/>
      <w:r w:rsidRPr="00254393">
        <w:rPr>
          <w:rFonts w:ascii="Times New Roman" w:eastAsia="Times New Roman" w:hAnsi="Times New Roman" w:cs="Times New Roman"/>
        </w:rPr>
        <w:t>Jauhiainen</w:t>
      </w:r>
      <w:proofErr w:type="spellEnd"/>
      <w:r w:rsidRPr="00254393">
        <w:rPr>
          <w:rFonts w:ascii="Times New Roman" w:eastAsia="Times New Roman" w:hAnsi="Times New Roman" w:cs="Times New Roman"/>
        </w:rPr>
        <w:t xml:space="preserve">, J., </w:t>
      </w:r>
      <w:proofErr w:type="spellStart"/>
      <w:r w:rsidRPr="00254393">
        <w:rPr>
          <w:rFonts w:ascii="Times New Roman" w:eastAsia="Times New Roman" w:hAnsi="Times New Roman" w:cs="Times New Roman"/>
        </w:rPr>
        <w:t>Lehti</w:t>
      </w:r>
      <w:proofErr w:type="spellEnd"/>
      <w:r w:rsidRPr="00254393">
        <w:rPr>
          <w:rFonts w:ascii="Times New Roman" w:eastAsia="Times New Roman" w:hAnsi="Times New Roman" w:cs="Times New Roman"/>
        </w:rPr>
        <w:t xml:space="preserve">, L. A. U. R. A., </w:t>
      </w:r>
      <w:proofErr w:type="spellStart"/>
      <w:r w:rsidRPr="00254393">
        <w:rPr>
          <w:rFonts w:ascii="Times New Roman" w:eastAsia="Times New Roman" w:hAnsi="Times New Roman" w:cs="Times New Roman"/>
        </w:rPr>
        <w:t>Nylund</w:t>
      </w:r>
      <w:proofErr w:type="spellEnd"/>
      <w:r w:rsidRPr="00254393">
        <w:rPr>
          <w:rFonts w:ascii="Times New Roman" w:eastAsia="Times New Roman" w:hAnsi="Times New Roman" w:cs="Times New Roman"/>
        </w:rPr>
        <w:t xml:space="preserve">, A. N. N. I. N. A., </w:t>
      </w:r>
      <w:proofErr w:type="spellStart"/>
      <w:r w:rsidRPr="00254393">
        <w:rPr>
          <w:rFonts w:ascii="Times New Roman" w:eastAsia="Times New Roman" w:hAnsi="Times New Roman" w:cs="Times New Roman"/>
        </w:rPr>
        <w:t>Martikainen</w:t>
      </w:r>
      <w:proofErr w:type="spellEnd"/>
      <w:r w:rsidRPr="00254393">
        <w:rPr>
          <w:rFonts w:ascii="Times New Roman" w:eastAsia="Times New Roman" w:hAnsi="Times New Roman" w:cs="Times New Roman"/>
        </w:rPr>
        <w:t xml:space="preserve">, M., &amp; </w:t>
      </w:r>
      <w:proofErr w:type="spellStart"/>
      <w:r w:rsidRPr="00254393">
        <w:rPr>
          <w:rFonts w:ascii="Times New Roman" w:eastAsia="Times New Roman" w:hAnsi="Times New Roman" w:cs="Times New Roman"/>
        </w:rPr>
        <w:t>Lehner</w:t>
      </w:r>
      <w:proofErr w:type="spellEnd"/>
      <w:r w:rsidRPr="00254393">
        <w:rPr>
          <w:rFonts w:ascii="Times New Roman" w:eastAsia="Times New Roman" w:hAnsi="Times New Roman" w:cs="Times New Roman"/>
        </w:rPr>
        <w:t xml:space="preserve">, O. M. (2019). Big data, cloud computing and data science applications in finance and accounting. </w:t>
      </w:r>
      <w:r w:rsidRPr="00254393">
        <w:rPr>
          <w:rFonts w:ascii="Times New Roman" w:eastAsia="Times New Roman" w:hAnsi="Times New Roman" w:cs="Times New Roman"/>
          <w:i/>
          <w:iCs/>
        </w:rPr>
        <w:t>ACRN Journal of Finance and Risk Perspectives</w:t>
      </w:r>
      <w:r w:rsidRPr="00254393">
        <w:rPr>
          <w:rFonts w:ascii="Times New Roman" w:eastAsia="Times New Roman" w:hAnsi="Times New Roman" w:cs="Times New Roman"/>
        </w:rPr>
        <w:t xml:space="preserve">, </w:t>
      </w:r>
      <w:r w:rsidRPr="00254393">
        <w:rPr>
          <w:rFonts w:ascii="Times New Roman" w:eastAsia="Times New Roman" w:hAnsi="Times New Roman" w:cs="Times New Roman"/>
          <w:i/>
          <w:iCs/>
        </w:rPr>
        <w:t>8</w:t>
      </w:r>
      <w:r w:rsidRPr="00254393">
        <w:rPr>
          <w:rFonts w:ascii="Times New Roman" w:eastAsia="Times New Roman" w:hAnsi="Times New Roman" w:cs="Times New Roman"/>
        </w:rPr>
        <w:t>, 16-30.</w:t>
      </w:r>
    </w:p>
    <w:p w14:paraId="06E6D2AA" w14:textId="77777777" w:rsidR="00BE0E2F" w:rsidRDefault="00BE0E2F" w:rsidP="00C74734">
      <w:pPr>
        <w:spacing w:before="120" w:after="120"/>
      </w:pPr>
    </w:p>
    <w:p w14:paraId="3887820E" w14:textId="77777777" w:rsidR="00217C9A" w:rsidRPr="00217C9A" w:rsidRDefault="00217C9A" w:rsidP="00217C9A">
      <w:pPr>
        <w:rPr>
          <w:rFonts w:ascii="Times New Roman" w:eastAsia="Times New Roman" w:hAnsi="Times New Roman" w:cs="Times New Roman"/>
        </w:rPr>
      </w:pPr>
      <w:r w:rsidRPr="00217C9A">
        <w:rPr>
          <w:rFonts w:ascii="Times New Roman" w:eastAsia="Times New Roman" w:hAnsi="Times New Roman" w:cs="Times New Roman"/>
        </w:rPr>
        <w:t xml:space="preserve">Nolin, J. M. (2019). Data as oil, infrastructure or asset? Three metaphors of data as economic value. </w:t>
      </w:r>
      <w:r w:rsidRPr="00217C9A">
        <w:rPr>
          <w:rFonts w:ascii="Times New Roman" w:eastAsia="Times New Roman" w:hAnsi="Times New Roman" w:cs="Times New Roman"/>
          <w:i/>
          <w:iCs/>
        </w:rPr>
        <w:t>Journal of Information, Communication and Ethics in Society</w:t>
      </w:r>
      <w:r w:rsidRPr="00217C9A">
        <w:rPr>
          <w:rFonts w:ascii="Times New Roman" w:eastAsia="Times New Roman" w:hAnsi="Times New Roman" w:cs="Times New Roman"/>
        </w:rPr>
        <w:t>.</w:t>
      </w:r>
    </w:p>
    <w:p w14:paraId="75EFC662" w14:textId="77777777" w:rsidR="00217C9A" w:rsidRDefault="00217C9A" w:rsidP="00C74734">
      <w:pPr>
        <w:spacing w:before="120" w:after="120"/>
      </w:pPr>
    </w:p>
    <w:p w14:paraId="71A18759" w14:textId="77777777" w:rsidR="00BE0E2F" w:rsidRDefault="00BE0E2F" w:rsidP="00C74734">
      <w:pPr>
        <w:spacing w:before="120" w:after="120"/>
      </w:pPr>
      <w:commentRangeStart w:id="18"/>
    </w:p>
    <w:p w14:paraId="0E8C416C" w14:textId="77777777" w:rsidR="00C83EDF" w:rsidRDefault="00C83EDF" w:rsidP="00C74734">
      <w:pPr>
        <w:spacing w:before="120" w:after="120"/>
      </w:pPr>
      <w:r w:rsidRPr="00C83EDF">
        <w:t xml:space="preserve">Marr, B. (2021, December 10). How much data do we create every day? the mind-blowing stats everyone should read. Retrieved February 28, 2022, from </w:t>
      </w:r>
      <w:hyperlink r:id="rId9" w:history="1">
        <w:r w:rsidRPr="004C14BD">
          <w:rPr>
            <w:rStyle w:val="Hyperlink"/>
          </w:rPr>
          <w:t>https://www.forbes.com/sites/bernardmarr/2018/05/21/how-much-data-do-we-create-every-day-the-mind-blowing-stats-everyone-should-read/?sh=6840327760ba</w:t>
        </w:r>
      </w:hyperlink>
    </w:p>
    <w:p w14:paraId="335171AE" w14:textId="77777777" w:rsidR="00C83EDF" w:rsidRDefault="00C83EDF" w:rsidP="00C74734">
      <w:pPr>
        <w:spacing w:before="120" w:after="120"/>
      </w:pPr>
    </w:p>
    <w:p w14:paraId="5682FA20" w14:textId="1EE53A90" w:rsidR="00C83EDF" w:rsidRDefault="00BF0843" w:rsidP="00C74734">
      <w:pPr>
        <w:spacing w:before="120" w:after="120"/>
      </w:pPr>
      <w:r w:rsidRPr="00BF0843">
        <w:lastRenderedPageBreak/>
        <w:t xml:space="preserve">Press, G. (2020, December 29). 54 predictions about the state of data in 2021. Retrieved February 28, 2022, from </w:t>
      </w:r>
      <w:hyperlink r:id="rId10" w:history="1">
        <w:r w:rsidRPr="004C14BD">
          <w:rPr>
            <w:rStyle w:val="Hyperlink"/>
          </w:rPr>
          <w:t>https://www.forbes.com/sites/gilpress/2021/12/30/54-predictions-about-the-state-of-data-in-2021/?sh=70fda0f9397d</w:t>
        </w:r>
      </w:hyperlink>
    </w:p>
    <w:commentRangeEnd w:id="18"/>
    <w:p w14:paraId="77A74D6C" w14:textId="77777777" w:rsidR="00BF0843" w:rsidRDefault="004F78D3" w:rsidP="00C74734">
      <w:pPr>
        <w:spacing w:before="120" w:after="120"/>
      </w:pPr>
      <w:r>
        <w:rPr>
          <w:rStyle w:val="CommentReference"/>
        </w:rPr>
        <w:commentReference w:id="18"/>
      </w:r>
    </w:p>
    <w:p w14:paraId="5B045B49" w14:textId="77777777" w:rsidR="00BF0843" w:rsidRPr="004862A3" w:rsidRDefault="00BF0843" w:rsidP="00C74734">
      <w:pPr>
        <w:spacing w:before="120" w:after="120"/>
      </w:pPr>
    </w:p>
    <w:sectPr w:rsidR="00BF0843" w:rsidRPr="004862A3" w:rsidSect="00980AD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user" w:date="2022-02-27T14:28:00Z" w:initials="Dil">
    <w:p w14:paraId="6AB6B591" w14:textId="77777777" w:rsidR="00721252" w:rsidRDefault="00721252">
      <w:pPr>
        <w:pStyle w:val="CommentText"/>
      </w:pPr>
      <w:r>
        <w:rPr>
          <w:rStyle w:val="CommentReference"/>
        </w:rPr>
        <w:annotationRef/>
      </w:r>
      <w:r>
        <w:t>Think about this.</w:t>
      </w:r>
    </w:p>
  </w:comment>
  <w:comment w:id="1" w:author="Microsoft Office User" w:date="2022-02-28T11:09:00Z" w:initials="MOU">
    <w:p w14:paraId="7E60670B" w14:textId="2BBDDBE0" w:rsidR="008C728F" w:rsidRDefault="008C728F">
      <w:pPr>
        <w:pStyle w:val="CommentText"/>
      </w:pPr>
      <w:r>
        <w:rPr>
          <w:rStyle w:val="CommentReference"/>
        </w:rPr>
        <w:annotationRef/>
      </w:r>
      <w:r>
        <w:t>Should I put where I work currently? Does not it require approva</w:t>
      </w:r>
      <w:r w:rsidR="00D53A09">
        <w:t>l from company.</w:t>
      </w:r>
    </w:p>
  </w:comment>
  <w:comment w:id="2" w:author="user" w:date="2022-02-27T14:28:00Z" w:initials="Dil">
    <w:p w14:paraId="535E1C5D" w14:textId="77777777" w:rsidR="006739CF" w:rsidRDefault="006739CF">
      <w:pPr>
        <w:pStyle w:val="CommentText"/>
      </w:pPr>
      <w:r>
        <w:rPr>
          <w:rStyle w:val="CommentReference"/>
        </w:rPr>
        <w:annotationRef/>
      </w:r>
      <w:r>
        <w:t>Main findings and conclusion are still missing.</w:t>
      </w:r>
    </w:p>
  </w:comment>
  <w:comment w:id="3" w:author="Microsoft Office User" w:date="2022-02-28T12:00:00Z" w:initials="MOU">
    <w:p w14:paraId="1DBE299E" w14:textId="4A89B5B7" w:rsidR="008B34C1" w:rsidRDefault="008B34C1">
      <w:pPr>
        <w:pStyle w:val="CommentText"/>
      </w:pPr>
      <w:r>
        <w:rPr>
          <w:rStyle w:val="CommentReference"/>
        </w:rPr>
        <w:annotationRef/>
      </w:r>
      <w:r>
        <w:t>“information driven” industry</w:t>
      </w:r>
    </w:p>
  </w:comment>
  <w:comment w:id="5" w:author="user" w:date="2022-02-27T14:28:00Z" w:initials="Dil">
    <w:p w14:paraId="5C72EFEE" w14:textId="77777777" w:rsidR="006739CF" w:rsidRDefault="006739CF">
      <w:pPr>
        <w:pStyle w:val="CommentText"/>
      </w:pPr>
      <w:r>
        <w:rPr>
          <w:rStyle w:val="CommentReference"/>
        </w:rPr>
        <w:annotationRef/>
      </w:r>
      <w:r>
        <w:t>????</w:t>
      </w:r>
      <w:r w:rsidR="00F505F0">
        <w:t xml:space="preserve"> define it in the parenthesis.</w:t>
      </w:r>
    </w:p>
  </w:comment>
  <w:comment w:id="4" w:author="user" w:date="2022-02-27T14:28:00Z" w:initials="Dil">
    <w:p w14:paraId="406B56A0" w14:textId="77777777" w:rsidR="00721252" w:rsidRDefault="00721252">
      <w:pPr>
        <w:pStyle w:val="CommentText"/>
      </w:pPr>
      <w:r>
        <w:rPr>
          <w:rStyle w:val="CommentReference"/>
        </w:rPr>
        <w:annotationRef/>
      </w:r>
      <w:r>
        <w:t xml:space="preserve">Take these points in findings above if relevant and delete it. </w:t>
      </w:r>
    </w:p>
  </w:comment>
  <w:comment w:id="6" w:author="user" w:date="2022-02-27T14:28:00Z" w:initials="Dil">
    <w:p w14:paraId="70E717CE" w14:textId="77777777" w:rsidR="00BA3292" w:rsidRDefault="00BA3292">
      <w:pPr>
        <w:pStyle w:val="CommentText"/>
      </w:pPr>
      <w:r>
        <w:rPr>
          <w:rStyle w:val="CommentReference"/>
        </w:rPr>
        <w:annotationRef/>
      </w:r>
      <w:r>
        <w:t>U must</w:t>
      </w:r>
      <w:r w:rsidR="0005097F">
        <w:t xml:space="preserve"> give reference from where u ex</w:t>
      </w:r>
      <w:r>
        <w:t>tracted it.</w:t>
      </w:r>
    </w:p>
  </w:comment>
  <w:comment w:id="7" w:author="Microsoft Office User" w:date="2022-02-28T13:13:00Z" w:initials="MOU">
    <w:p w14:paraId="47083BBB" w14:textId="08DBD630" w:rsidR="00D32760" w:rsidRDefault="00D32760">
      <w:pPr>
        <w:pStyle w:val="CommentText"/>
      </w:pPr>
      <w:r>
        <w:rPr>
          <w:rStyle w:val="CommentReference"/>
        </w:rPr>
        <w:annotationRef/>
      </w:r>
      <w:r>
        <w:t>Terms specific to industry 5.0</w:t>
      </w:r>
    </w:p>
  </w:comment>
  <w:comment w:id="8" w:author="Microsoft Office User" w:date="2022-02-28T12:09:00Z" w:initials="MOU">
    <w:p w14:paraId="05BB1E02" w14:textId="4BD39374" w:rsidR="002A0C6F" w:rsidRDefault="002A0C6F">
      <w:pPr>
        <w:pStyle w:val="CommentText"/>
      </w:pPr>
      <w:r>
        <w:rPr>
          <w:rStyle w:val="CommentReference"/>
        </w:rPr>
        <w:annotationRef/>
      </w:r>
      <w:r w:rsidR="00BE0E2F">
        <w:t xml:space="preserve">This is written on my own </w:t>
      </w:r>
      <w:proofErr w:type="gramStart"/>
      <w:r w:rsidR="00BE0E2F">
        <w:t>sentence,</w:t>
      </w:r>
      <w:proofErr w:type="gramEnd"/>
      <w:r w:rsidR="00BE0E2F">
        <w:t xml:space="preserve"> however the good paper is mentioned. </w:t>
      </w:r>
    </w:p>
  </w:comment>
  <w:comment w:id="9" w:author="user" w:date="2022-02-27T14:28:00Z" w:initials="Dil">
    <w:p w14:paraId="6C893850" w14:textId="77777777" w:rsidR="00292377" w:rsidRDefault="00292377">
      <w:pPr>
        <w:pStyle w:val="CommentText"/>
      </w:pPr>
      <w:r>
        <w:rPr>
          <w:rStyle w:val="CommentReference"/>
        </w:rPr>
        <w:annotationRef/>
      </w:r>
      <w:r>
        <w:t>Source is must needed.</w:t>
      </w:r>
    </w:p>
  </w:comment>
  <w:comment w:id="10" w:author="user" w:date="2022-02-27T14:28:00Z" w:initials="Dil">
    <w:p w14:paraId="67424647" w14:textId="77777777" w:rsidR="006739CF" w:rsidRDefault="006739CF">
      <w:pPr>
        <w:pStyle w:val="CommentText"/>
      </w:pPr>
      <w:r>
        <w:rPr>
          <w:rStyle w:val="CommentReference"/>
        </w:rPr>
        <w:annotationRef/>
      </w:r>
      <w:r>
        <w:t>Full reference??</w:t>
      </w:r>
    </w:p>
  </w:comment>
  <w:comment w:id="11" w:author="Microsoft Office User" w:date="2022-02-28T12:48:00Z" w:initials="MOU">
    <w:p w14:paraId="0FF29885" w14:textId="5F5AE1C9" w:rsidR="00CC0915" w:rsidRDefault="00CC0915">
      <w:pPr>
        <w:pStyle w:val="CommentText"/>
      </w:pPr>
      <w:r>
        <w:rPr>
          <w:rStyle w:val="CommentReference"/>
        </w:rPr>
        <w:annotationRef/>
      </w:r>
      <w:r>
        <w:t xml:space="preserve">Don’t know what to write here. If possible, can we delete its </w:t>
      </w:r>
      <w:proofErr w:type="spellStart"/>
      <w:r>
        <w:t>mentinod</w:t>
      </w:r>
      <w:proofErr w:type="spellEnd"/>
      <w:r>
        <w:t xml:space="preserve"> in abstract. </w:t>
      </w:r>
    </w:p>
  </w:comment>
  <w:comment w:id="13" w:author="user" w:date="2022-02-27T14:28:00Z" w:initials="Dil">
    <w:p w14:paraId="748EFD50" w14:textId="77777777" w:rsidR="00692E65" w:rsidRDefault="00692E65">
      <w:pPr>
        <w:pStyle w:val="CommentText"/>
      </w:pPr>
      <w:r>
        <w:rPr>
          <w:rStyle w:val="CommentReference"/>
        </w:rPr>
        <w:annotationRef/>
      </w:r>
      <w:r>
        <w:t xml:space="preserve">Major findings ae missing. U have to write a few sentences (as findings) on what type of knowledge and skills a manger needs to manage industry 5.0 type of organizations. this is </w:t>
      </w:r>
      <w:proofErr w:type="gramStart"/>
      <w:r>
        <w:t>is</w:t>
      </w:r>
      <w:proofErr w:type="gramEnd"/>
      <w:r>
        <w:t xml:space="preserve"> very important for your article. If it is m</w:t>
      </w:r>
      <w:r w:rsidR="0005097F">
        <w:t xml:space="preserve">issed, the whole </w:t>
      </w:r>
      <w:r w:rsidR="0005097F" w:rsidRPr="0005097F">
        <w:t xml:space="preserve">assertion </w:t>
      </w:r>
      <w:r w:rsidR="0005097F">
        <w:t xml:space="preserve">of the article is lost and there is no meaning of writing this article. This is my big comment. </w:t>
      </w:r>
    </w:p>
  </w:comment>
  <w:comment w:id="14" w:author="user" w:date="2022-02-27T14:28:00Z" w:initials="Dil">
    <w:p w14:paraId="2C98D901" w14:textId="77777777" w:rsidR="0005097F" w:rsidRDefault="0005097F">
      <w:pPr>
        <w:pStyle w:val="CommentText"/>
      </w:pPr>
      <w:r>
        <w:rPr>
          <w:rStyle w:val="CommentReference"/>
        </w:rPr>
        <w:annotationRef/>
      </w:r>
      <w:r>
        <w:t>Here is a problem. Instead of writing this sentence like this, the following pattern should be followed to conclude the finding:</w:t>
      </w:r>
    </w:p>
    <w:p w14:paraId="7EC9C769" w14:textId="77777777" w:rsidR="0005097F" w:rsidRDefault="007B2FA3">
      <w:pPr>
        <w:pStyle w:val="CommentText"/>
      </w:pPr>
      <w:r>
        <w:t xml:space="preserve">The role of Industry 5.0 managers is critical and they require various knowledge and skills such as </w:t>
      </w:r>
      <w:r>
        <w:rPr>
          <w:highlight w:val="yellow"/>
        </w:rPr>
        <w:t>A, b, C</w:t>
      </w:r>
      <w:r>
        <w:t xml:space="preserve"> to direct the data scientist and extract meaning from the data and make a data-based decision. </w:t>
      </w:r>
      <w:r>
        <w:rPr>
          <w:rStyle w:val="CommentReference"/>
        </w:rPr>
        <w:annotationRef/>
      </w:r>
    </w:p>
    <w:p w14:paraId="1DF4155C" w14:textId="77777777" w:rsidR="004862A3" w:rsidRDefault="004862A3">
      <w:pPr>
        <w:pStyle w:val="CommentText"/>
      </w:pPr>
    </w:p>
    <w:p w14:paraId="37E43AF8" w14:textId="77777777" w:rsidR="004862A3" w:rsidRDefault="007B2FA3">
      <w:pPr>
        <w:pStyle w:val="CommentText"/>
      </w:pPr>
      <w:r>
        <w:t xml:space="preserve">If u cannot say some specific knowledge and skills clearly, then u cannot justify your topic and objective and readers will not be motivated to read your article. </w:t>
      </w:r>
    </w:p>
    <w:p w14:paraId="49B7200C" w14:textId="77777777" w:rsidR="007B2FA3" w:rsidRDefault="007B2FA3">
      <w:pPr>
        <w:pStyle w:val="CommentText"/>
      </w:pPr>
      <w:r w:rsidRPr="004862A3">
        <w:rPr>
          <w:sz w:val="32"/>
          <w:szCs w:val="24"/>
          <w:highlight w:val="yellow"/>
        </w:rPr>
        <w:t xml:space="preserve">Again, this is </w:t>
      </w:r>
      <w:r w:rsidR="004862A3" w:rsidRPr="004862A3">
        <w:rPr>
          <w:sz w:val="32"/>
          <w:szCs w:val="24"/>
          <w:highlight w:val="yellow"/>
        </w:rPr>
        <w:t xml:space="preserve">my </w:t>
      </w:r>
      <w:r w:rsidRPr="004862A3">
        <w:rPr>
          <w:sz w:val="32"/>
          <w:szCs w:val="24"/>
          <w:highlight w:val="yellow"/>
        </w:rPr>
        <w:t xml:space="preserve">big </w:t>
      </w:r>
      <w:r w:rsidR="004862A3" w:rsidRPr="004862A3">
        <w:rPr>
          <w:sz w:val="32"/>
          <w:szCs w:val="24"/>
          <w:highlight w:val="yellow"/>
        </w:rPr>
        <w:t>comment on your article.</w:t>
      </w:r>
      <w:r w:rsidR="004862A3" w:rsidRPr="004862A3">
        <w:rPr>
          <w:sz w:val="32"/>
          <w:szCs w:val="24"/>
        </w:rPr>
        <w:t xml:space="preserve"> </w:t>
      </w:r>
    </w:p>
  </w:comment>
  <w:comment w:id="16" w:author="user" w:date="2022-02-27T14:28:00Z" w:initials="Dil">
    <w:p w14:paraId="1155520A" w14:textId="77777777" w:rsidR="00692E65" w:rsidRDefault="00692E65">
      <w:pPr>
        <w:pStyle w:val="CommentText"/>
      </w:pPr>
      <w:r>
        <w:rPr>
          <w:rStyle w:val="CommentReference"/>
        </w:rPr>
        <w:annotationRef/>
      </w:r>
      <w:r>
        <w:t xml:space="preserve">This is not the way of putting footnotes. Look at the APA manual. </w:t>
      </w:r>
    </w:p>
  </w:comment>
  <w:comment w:id="15" w:author="user" w:date="2022-02-27T14:28:00Z" w:initials="Dil">
    <w:p w14:paraId="11390FC5" w14:textId="77777777" w:rsidR="00292377" w:rsidRDefault="00292377">
      <w:pPr>
        <w:pStyle w:val="CommentText"/>
      </w:pPr>
      <w:r>
        <w:rPr>
          <w:rStyle w:val="CommentReference"/>
        </w:rPr>
        <w:annotationRef/>
      </w:r>
      <w:r>
        <w:t xml:space="preserve">Foot note </w:t>
      </w:r>
      <w:proofErr w:type="spellStart"/>
      <w:r>
        <w:t>yesari</w:t>
      </w:r>
      <w:proofErr w:type="spellEnd"/>
      <w:r>
        <w:t xml:space="preserve"> </w:t>
      </w:r>
      <w:proofErr w:type="spellStart"/>
      <w:r>
        <w:t>rakhne</w:t>
      </w:r>
      <w:proofErr w:type="spellEnd"/>
      <w:r>
        <w:t xml:space="preserve"> </w:t>
      </w:r>
      <w:proofErr w:type="spellStart"/>
      <w:r>
        <w:t>hoina</w:t>
      </w:r>
      <w:proofErr w:type="spellEnd"/>
      <w:r>
        <w:t>.</w:t>
      </w:r>
    </w:p>
  </w:comment>
  <w:comment w:id="17" w:author="user" w:date="2022-02-27T14:28:00Z" w:initials="Dil">
    <w:p w14:paraId="551EACA4" w14:textId="77777777" w:rsidR="00292377" w:rsidRDefault="00292377">
      <w:pPr>
        <w:pStyle w:val="CommentText"/>
      </w:pPr>
      <w:r>
        <w:rPr>
          <w:rStyle w:val="CommentReference"/>
        </w:rPr>
        <w:annotationRef/>
      </w:r>
      <w:r>
        <w:t xml:space="preserve">U must fully cite these references according to the APA manual. </w:t>
      </w:r>
    </w:p>
  </w:comment>
  <w:comment w:id="18" w:author="Microsoft Office User" w:date="2022-02-28T12:49:00Z" w:initials="MOU">
    <w:p w14:paraId="0CD2F16D" w14:textId="5D6324AB" w:rsidR="004F78D3" w:rsidRDefault="004F78D3">
      <w:pPr>
        <w:pStyle w:val="CommentText"/>
      </w:pPr>
      <w:r>
        <w:rPr>
          <w:rStyle w:val="CommentReference"/>
        </w:rPr>
        <w:annotationRef/>
      </w:r>
      <w:r>
        <w:t>Website reference in APA</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AB6B591" w15:done="0"/>
  <w15:commentEx w15:paraId="7E60670B" w15:done="0"/>
  <w15:commentEx w15:paraId="535E1C5D" w15:done="0"/>
  <w15:commentEx w15:paraId="1DBE299E" w15:done="0"/>
  <w15:commentEx w15:paraId="5C72EFEE" w15:done="0"/>
  <w15:commentEx w15:paraId="406B56A0" w15:done="0"/>
  <w15:commentEx w15:paraId="70E717CE" w15:done="0"/>
  <w15:commentEx w15:paraId="47083BBB" w15:done="0"/>
  <w15:commentEx w15:paraId="05BB1E02" w15:done="0"/>
  <w15:commentEx w15:paraId="6C893850" w15:done="0"/>
  <w15:commentEx w15:paraId="67424647" w15:done="0"/>
  <w15:commentEx w15:paraId="0FF29885" w15:done="0"/>
  <w15:commentEx w15:paraId="748EFD50" w15:done="0"/>
  <w15:commentEx w15:paraId="49B7200C" w15:done="0"/>
  <w15:commentEx w15:paraId="1155520A" w15:done="0"/>
  <w15:commentEx w15:paraId="11390FC5" w15:done="0"/>
  <w15:commentEx w15:paraId="551EACA4" w15:done="0"/>
  <w15:commentEx w15:paraId="0CD2F16D"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FFB01F" w14:textId="77777777" w:rsidR="00774378" w:rsidRDefault="00774378" w:rsidP="00B01793">
      <w:r>
        <w:separator/>
      </w:r>
    </w:p>
  </w:endnote>
  <w:endnote w:type="continuationSeparator" w:id="0">
    <w:p w14:paraId="047558EC" w14:textId="77777777" w:rsidR="00774378" w:rsidRDefault="00774378" w:rsidP="00B017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Mangal">
    <w:altName w:val="Devanagari Sangam MN"/>
    <w:panose1 w:val="00000000000000000000"/>
    <w:charset w:val="01"/>
    <w:family w:val="roman"/>
    <w:notTrueType/>
    <w:pitch w:val="variable"/>
    <w:sig w:usb0="00002000" w:usb1="00000000" w:usb2="00000000" w:usb3="00000000" w:csb0="00000000" w:csb1="00000000"/>
  </w:font>
  <w:font w:name="Calibri Light">
    <w:panose1 w:val="020F0302020204030204"/>
    <w:charset w:val="00"/>
    <w:family w:val="auto"/>
    <w:pitch w:val="variable"/>
    <w:sig w:usb0="A00002EF" w:usb1="4000207B"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ahoma">
    <w:panose1 w:val="020B0604030504040204"/>
    <w:charset w:val="00"/>
    <w:family w:val="auto"/>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85E11A" w14:textId="77777777" w:rsidR="00774378" w:rsidRDefault="00774378" w:rsidP="00B01793">
      <w:r>
        <w:separator/>
      </w:r>
    </w:p>
  </w:footnote>
  <w:footnote w:type="continuationSeparator" w:id="0">
    <w:p w14:paraId="0546E1CC" w14:textId="77777777" w:rsidR="00774378" w:rsidRDefault="00774378" w:rsidP="00B01793">
      <w:r>
        <w:continuationSeparator/>
      </w:r>
    </w:p>
  </w:footnote>
  <w:footnote w:id="1">
    <w:p w14:paraId="2069942D" w14:textId="193ABE5E" w:rsidR="00253D79" w:rsidRDefault="00253D79" w:rsidP="00A540F2">
      <w:pPr>
        <w:spacing w:before="120" w:after="120"/>
        <w:jc w:val="both"/>
      </w:pPr>
      <w:r w:rsidRPr="00253D79">
        <w:rPr>
          <w:rStyle w:val="FootnoteReference"/>
          <w:sz w:val="18"/>
          <w:szCs w:val="18"/>
        </w:rPr>
        <w:footnoteRef/>
      </w:r>
      <w:r w:rsidRPr="00253D79">
        <w:rPr>
          <w:sz w:val="18"/>
          <w:szCs w:val="18"/>
        </w:rPr>
        <w:t xml:space="preserve"> </w:t>
      </w:r>
      <w:r w:rsidR="00BA3292" w:rsidRPr="00253D79">
        <w:rPr>
          <w:sz w:val="18"/>
          <w:szCs w:val="18"/>
        </w:rPr>
        <w:t xml:space="preserve">Industry </w:t>
      </w:r>
      <w:proofErr w:type="gramStart"/>
      <w:r w:rsidR="00BA3292" w:rsidRPr="00253D79">
        <w:rPr>
          <w:sz w:val="18"/>
          <w:szCs w:val="18"/>
        </w:rPr>
        <w:t>1.0</w:t>
      </w:r>
      <w:r w:rsidR="00BA3292">
        <w:rPr>
          <w:sz w:val="18"/>
          <w:szCs w:val="18"/>
        </w:rPr>
        <w:t>:</w:t>
      </w:r>
      <w:r w:rsidR="00BA3292" w:rsidRPr="00253D79">
        <w:rPr>
          <w:sz w:val="18"/>
          <w:szCs w:val="18"/>
        </w:rPr>
        <w:t>-</w:t>
      </w:r>
      <w:proofErr w:type="gramEnd"/>
      <w:r w:rsidR="00BA3292">
        <w:rPr>
          <w:sz w:val="18"/>
          <w:szCs w:val="18"/>
        </w:rPr>
        <w:t xml:space="preserve"> </w:t>
      </w:r>
      <w:r w:rsidR="00BA3292" w:rsidRPr="00253D79">
        <w:rPr>
          <w:sz w:val="18"/>
          <w:szCs w:val="18"/>
        </w:rPr>
        <w:t>The first Industrial Revolution had adopted a manufacturing process using water and steam power. Industry 2.0</w:t>
      </w:r>
      <w:r w:rsidR="00BA3292">
        <w:rPr>
          <w:sz w:val="18"/>
          <w:szCs w:val="18"/>
        </w:rPr>
        <w:t xml:space="preserve">: </w:t>
      </w:r>
      <w:r w:rsidR="00BA3292" w:rsidRPr="00253D79">
        <w:rPr>
          <w:sz w:val="18"/>
          <w:szCs w:val="18"/>
        </w:rPr>
        <w:t>The second Industrial Revolution started with the electricity invention that had offered capacity for mass production goods. Industry 3.0</w:t>
      </w:r>
      <w:r w:rsidR="00BA3292">
        <w:rPr>
          <w:sz w:val="18"/>
          <w:szCs w:val="18"/>
        </w:rPr>
        <w:t>:</w:t>
      </w:r>
      <w:r w:rsidR="00BA3292" w:rsidRPr="00253D79">
        <w:rPr>
          <w:sz w:val="18"/>
          <w:szCs w:val="18"/>
        </w:rPr>
        <w:t xml:space="preserve"> The third Industrial Revolution started with computer invention and automation in industrial production. Industry 4.0</w:t>
      </w:r>
      <w:r w:rsidR="00BA3292">
        <w:rPr>
          <w:sz w:val="18"/>
          <w:szCs w:val="18"/>
        </w:rPr>
        <w:t>:</w:t>
      </w:r>
      <w:r w:rsidR="00BA3292" w:rsidRPr="00253D79">
        <w:rPr>
          <w:sz w:val="18"/>
          <w:szCs w:val="18"/>
        </w:rPr>
        <w:t xml:space="preserve"> The Fourth Industrial Revolution started using smart device tools in industrial production systems having data exchange capability between devices without human intervention. </w:t>
      </w:r>
      <w:r w:rsidR="00BA3292" w:rsidRPr="00A540F2">
        <w:rPr>
          <w:sz w:val="18"/>
          <w:szCs w:val="18"/>
          <w:highlight w:val="green"/>
        </w:rPr>
        <w:t xml:space="preserve">Industry 5.0: The fifth Industrial Revolution is focused on humans collaboratively working with machines for optimal efficiency in the industry production. </w:t>
      </w:r>
      <w:r w:rsidR="00CC46D1">
        <w:rPr>
          <w:sz w:val="18"/>
          <w:szCs w:val="18"/>
          <w:highlight w:val="green"/>
        </w:rPr>
        <w:t>(CAN BE DELETED SINCE ITS COVERD IN INTRODUCTION)</w:t>
      </w:r>
      <w:r w:rsidR="00BA3292" w:rsidRPr="00A540F2">
        <w:rPr>
          <w:sz w:val="18"/>
          <w:szCs w:val="18"/>
          <w:highlight w:val="green"/>
        </w:rPr>
        <w:t>.</w:t>
      </w:r>
      <w:r w:rsidR="001B64E8">
        <w:rPr>
          <w:sz w:val="18"/>
          <w:szCs w:val="18"/>
        </w:rPr>
        <w:t xml:space="preserve"> </w:t>
      </w:r>
      <w:r w:rsidR="0045572D" w:rsidRPr="00A540F2">
        <w:rPr>
          <w:sz w:val="18"/>
          <w:szCs w:val="18"/>
          <w:highlight w:val="yellow"/>
        </w:rPr>
        <w:t>Gig: Gig worker are independent contractor</w:t>
      </w:r>
      <w:r w:rsidR="002B3D76" w:rsidRPr="00CC46D1">
        <w:rPr>
          <w:sz w:val="18"/>
          <w:szCs w:val="18"/>
          <w:highlight w:val="yellow"/>
        </w:rPr>
        <w:t xml:space="preserve"> </w:t>
      </w:r>
      <w:r w:rsidR="0045572D" w:rsidRPr="00A540F2">
        <w:rPr>
          <w:sz w:val="18"/>
          <w:szCs w:val="18"/>
          <w:highlight w:val="yellow"/>
        </w:rPr>
        <w:t>worker.</w:t>
      </w:r>
      <w:r w:rsidR="0045572D">
        <w:rPr>
          <w:sz w:val="18"/>
          <w:szCs w:val="18"/>
        </w:rPr>
        <w:t xml:space="preserve"> </w:t>
      </w:r>
      <w:r w:rsidR="006E6B05">
        <w:rPr>
          <w:sz w:val="18"/>
          <w:szCs w:val="18"/>
        </w:rPr>
        <w:t xml:space="preserve"> </w:t>
      </w:r>
    </w:p>
  </w:footnote>
  <w:footnote w:id="2">
    <w:p w14:paraId="0D663CF2" w14:textId="77777777" w:rsidR="00B01793" w:rsidRDefault="00B01793">
      <w:pPr>
        <w:pStyle w:val="FootnoteText"/>
      </w:pPr>
      <w:r>
        <w:rPr>
          <w:rStyle w:val="FootnoteReference"/>
        </w:rPr>
        <w:footnoteRef/>
      </w:r>
      <w:r>
        <w:t xml:space="preserve"> </w:t>
      </w:r>
      <w:r w:rsidRPr="00A540F2">
        <w:rPr>
          <w:sz w:val="18"/>
          <w:szCs w:val="18"/>
        </w:rPr>
        <w:t>Algorithm is the finite steps of solving problem with the computer instructions. Algorithm are converted to program with help of any programming language.</w:t>
      </w:r>
    </w:p>
  </w:footnote>
  <w:footnote w:id="3">
    <w:p w14:paraId="263CC50A" w14:textId="77777777" w:rsidR="00166D64" w:rsidRDefault="00166D64">
      <w:pPr>
        <w:pStyle w:val="FootnoteText"/>
      </w:pPr>
      <w:r>
        <w:rPr>
          <w:rStyle w:val="FootnoteReference"/>
        </w:rPr>
        <w:footnoteRef/>
      </w:r>
      <w:r>
        <w:t xml:space="preserve"> </w:t>
      </w:r>
      <w:r w:rsidRPr="00A540F2">
        <w:rPr>
          <w:sz w:val="18"/>
          <w:szCs w:val="18"/>
        </w:rPr>
        <w:t>Internet of Things– IOT refers to the physical devices that are connected to the internet with data collecting and sharing capability.</w:t>
      </w:r>
    </w:p>
  </w:footnote>
</w:footnotes>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NDAyNTI2NTU2MzIyMLBQ0lEKTi0uzszPAykwqgUA4N6PDSwAAAA="/>
  </w:docVars>
  <w:rsids>
    <w:rsidRoot w:val="00980113"/>
    <w:rsid w:val="00004AC0"/>
    <w:rsid w:val="000226B9"/>
    <w:rsid w:val="00023B2D"/>
    <w:rsid w:val="00032DAD"/>
    <w:rsid w:val="0005097F"/>
    <w:rsid w:val="00052F5B"/>
    <w:rsid w:val="000663BB"/>
    <w:rsid w:val="0008049F"/>
    <w:rsid w:val="00093941"/>
    <w:rsid w:val="0009693F"/>
    <w:rsid w:val="000C32B2"/>
    <w:rsid w:val="000C5709"/>
    <w:rsid w:val="000D231D"/>
    <w:rsid w:val="000D7C3E"/>
    <w:rsid w:val="000E26BE"/>
    <w:rsid w:val="000E3B16"/>
    <w:rsid w:val="000E44C6"/>
    <w:rsid w:val="000F492F"/>
    <w:rsid w:val="000F5275"/>
    <w:rsid w:val="0011429D"/>
    <w:rsid w:val="00114321"/>
    <w:rsid w:val="00114C14"/>
    <w:rsid w:val="001255F5"/>
    <w:rsid w:val="00131007"/>
    <w:rsid w:val="00133ADA"/>
    <w:rsid w:val="0013535C"/>
    <w:rsid w:val="00166D64"/>
    <w:rsid w:val="001715B3"/>
    <w:rsid w:val="00171D3B"/>
    <w:rsid w:val="001833AC"/>
    <w:rsid w:val="00186270"/>
    <w:rsid w:val="001A101E"/>
    <w:rsid w:val="001B64E8"/>
    <w:rsid w:val="001D0720"/>
    <w:rsid w:val="0020395B"/>
    <w:rsid w:val="0020520A"/>
    <w:rsid w:val="00210289"/>
    <w:rsid w:val="00217C9A"/>
    <w:rsid w:val="00220DB9"/>
    <w:rsid w:val="00221B0E"/>
    <w:rsid w:val="00225B3D"/>
    <w:rsid w:val="00250A99"/>
    <w:rsid w:val="00253D79"/>
    <w:rsid w:val="00254393"/>
    <w:rsid w:val="00276795"/>
    <w:rsid w:val="002806E2"/>
    <w:rsid w:val="00284F9B"/>
    <w:rsid w:val="00287E95"/>
    <w:rsid w:val="00292377"/>
    <w:rsid w:val="002A0C6F"/>
    <w:rsid w:val="002B0003"/>
    <w:rsid w:val="002B13FA"/>
    <w:rsid w:val="002B3D76"/>
    <w:rsid w:val="002C6BFF"/>
    <w:rsid w:val="002D03C1"/>
    <w:rsid w:val="002F64FE"/>
    <w:rsid w:val="002F679A"/>
    <w:rsid w:val="002F7A05"/>
    <w:rsid w:val="0030609B"/>
    <w:rsid w:val="00314DF3"/>
    <w:rsid w:val="003214A9"/>
    <w:rsid w:val="00340BF5"/>
    <w:rsid w:val="00343625"/>
    <w:rsid w:val="0035212C"/>
    <w:rsid w:val="003708A0"/>
    <w:rsid w:val="00374892"/>
    <w:rsid w:val="00387F0B"/>
    <w:rsid w:val="003A2C2F"/>
    <w:rsid w:val="003C3293"/>
    <w:rsid w:val="003F2420"/>
    <w:rsid w:val="003F3B22"/>
    <w:rsid w:val="003F3C85"/>
    <w:rsid w:val="00404E98"/>
    <w:rsid w:val="004101DF"/>
    <w:rsid w:val="00424C49"/>
    <w:rsid w:val="0045572D"/>
    <w:rsid w:val="004803FF"/>
    <w:rsid w:val="004862A3"/>
    <w:rsid w:val="004A053F"/>
    <w:rsid w:val="004A35FF"/>
    <w:rsid w:val="004B34B1"/>
    <w:rsid w:val="004C261A"/>
    <w:rsid w:val="004C5C9D"/>
    <w:rsid w:val="004E0F17"/>
    <w:rsid w:val="004F78D3"/>
    <w:rsid w:val="00507069"/>
    <w:rsid w:val="0051306C"/>
    <w:rsid w:val="005166F6"/>
    <w:rsid w:val="00516DD8"/>
    <w:rsid w:val="00534907"/>
    <w:rsid w:val="0056589A"/>
    <w:rsid w:val="005732D1"/>
    <w:rsid w:val="00583B18"/>
    <w:rsid w:val="00587C25"/>
    <w:rsid w:val="005D1BB8"/>
    <w:rsid w:val="005F0547"/>
    <w:rsid w:val="005F6165"/>
    <w:rsid w:val="006376B1"/>
    <w:rsid w:val="00653CB3"/>
    <w:rsid w:val="00657DCB"/>
    <w:rsid w:val="0066141C"/>
    <w:rsid w:val="006739CF"/>
    <w:rsid w:val="00681DD8"/>
    <w:rsid w:val="00682196"/>
    <w:rsid w:val="00687FE1"/>
    <w:rsid w:val="00692E65"/>
    <w:rsid w:val="0069538E"/>
    <w:rsid w:val="0069565D"/>
    <w:rsid w:val="006D7E7F"/>
    <w:rsid w:val="006E6B05"/>
    <w:rsid w:val="006F490E"/>
    <w:rsid w:val="00702DCE"/>
    <w:rsid w:val="007070DE"/>
    <w:rsid w:val="00721252"/>
    <w:rsid w:val="00757B3C"/>
    <w:rsid w:val="00757ED2"/>
    <w:rsid w:val="00764A6C"/>
    <w:rsid w:val="00771B34"/>
    <w:rsid w:val="0077257E"/>
    <w:rsid w:val="00774378"/>
    <w:rsid w:val="0078006A"/>
    <w:rsid w:val="007B2FA3"/>
    <w:rsid w:val="007B55DA"/>
    <w:rsid w:val="007C0442"/>
    <w:rsid w:val="007C667A"/>
    <w:rsid w:val="007D17EA"/>
    <w:rsid w:val="00827922"/>
    <w:rsid w:val="008323E3"/>
    <w:rsid w:val="00845128"/>
    <w:rsid w:val="008511B8"/>
    <w:rsid w:val="00860940"/>
    <w:rsid w:val="0087506B"/>
    <w:rsid w:val="008B34C1"/>
    <w:rsid w:val="008C728F"/>
    <w:rsid w:val="008D17AB"/>
    <w:rsid w:val="008D5653"/>
    <w:rsid w:val="008D7913"/>
    <w:rsid w:val="008F0483"/>
    <w:rsid w:val="009312C7"/>
    <w:rsid w:val="00950976"/>
    <w:rsid w:val="00953CEB"/>
    <w:rsid w:val="00957FDA"/>
    <w:rsid w:val="00980113"/>
    <w:rsid w:val="00980ADB"/>
    <w:rsid w:val="00991266"/>
    <w:rsid w:val="009A3A87"/>
    <w:rsid w:val="009B0A8D"/>
    <w:rsid w:val="009C0DF2"/>
    <w:rsid w:val="009C1FD9"/>
    <w:rsid w:val="009E3396"/>
    <w:rsid w:val="009E3779"/>
    <w:rsid w:val="009E3C2F"/>
    <w:rsid w:val="00A005E2"/>
    <w:rsid w:val="00A02EA5"/>
    <w:rsid w:val="00A065EC"/>
    <w:rsid w:val="00A321F5"/>
    <w:rsid w:val="00A3459F"/>
    <w:rsid w:val="00A540F2"/>
    <w:rsid w:val="00A636F5"/>
    <w:rsid w:val="00A65122"/>
    <w:rsid w:val="00A7166C"/>
    <w:rsid w:val="00AA595E"/>
    <w:rsid w:val="00AB2D58"/>
    <w:rsid w:val="00AC1200"/>
    <w:rsid w:val="00AC1D8D"/>
    <w:rsid w:val="00AC35E9"/>
    <w:rsid w:val="00AD1DE5"/>
    <w:rsid w:val="00AE2C9A"/>
    <w:rsid w:val="00AE78B0"/>
    <w:rsid w:val="00B01793"/>
    <w:rsid w:val="00B23A8E"/>
    <w:rsid w:val="00B260F4"/>
    <w:rsid w:val="00B55A8E"/>
    <w:rsid w:val="00B7371A"/>
    <w:rsid w:val="00B76094"/>
    <w:rsid w:val="00B85A2E"/>
    <w:rsid w:val="00B9350B"/>
    <w:rsid w:val="00BA3292"/>
    <w:rsid w:val="00BB0F33"/>
    <w:rsid w:val="00BC397C"/>
    <w:rsid w:val="00BD0B74"/>
    <w:rsid w:val="00BD5821"/>
    <w:rsid w:val="00BE0E2F"/>
    <w:rsid w:val="00BF07A4"/>
    <w:rsid w:val="00BF0843"/>
    <w:rsid w:val="00C07BC9"/>
    <w:rsid w:val="00C251B8"/>
    <w:rsid w:val="00C25A9E"/>
    <w:rsid w:val="00C26A18"/>
    <w:rsid w:val="00C60C3D"/>
    <w:rsid w:val="00C71EF2"/>
    <w:rsid w:val="00C74734"/>
    <w:rsid w:val="00C83EDF"/>
    <w:rsid w:val="00CA28C3"/>
    <w:rsid w:val="00CA619D"/>
    <w:rsid w:val="00CB2085"/>
    <w:rsid w:val="00CB4FCA"/>
    <w:rsid w:val="00CC0915"/>
    <w:rsid w:val="00CC348C"/>
    <w:rsid w:val="00CC46D1"/>
    <w:rsid w:val="00CD78B2"/>
    <w:rsid w:val="00D26E4D"/>
    <w:rsid w:val="00D31178"/>
    <w:rsid w:val="00D32760"/>
    <w:rsid w:val="00D33407"/>
    <w:rsid w:val="00D53A09"/>
    <w:rsid w:val="00D55F3B"/>
    <w:rsid w:val="00D62043"/>
    <w:rsid w:val="00D632A8"/>
    <w:rsid w:val="00D835EC"/>
    <w:rsid w:val="00D86FEB"/>
    <w:rsid w:val="00D96354"/>
    <w:rsid w:val="00DA1AD8"/>
    <w:rsid w:val="00DA4BAA"/>
    <w:rsid w:val="00DC15E4"/>
    <w:rsid w:val="00DD4295"/>
    <w:rsid w:val="00DD69B8"/>
    <w:rsid w:val="00DE4F8A"/>
    <w:rsid w:val="00DF4DCF"/>
    <w:rsid w:val="00E127D7"/>
    <w:rsid w:val="00E1651D"/>
    <w:rsid w:val="00E201F1"/>
    <w:rsid w:val="00E32DA1"/>
    <w:rsid w:val="00E366E0"/>
    <w:rsid w:val="00E40715"/>
    <w:rsid w:val="00E410AE"/>
    <w:rsid w:val="00E47402"/>
    <w:rsid w:val="00E535C5"/>
    <w:rsid w:val="00E5670E"/>
    <w:rsid w:val="00E830CE"/>
    <w:rsid w:val="00E9623F"/>
    <w:rsid w:val="00EB743B"/>
    <w:rsid w:val="00EC1ADE"/>
    <w:rsid w:val="00EC4008"/>
    <w:rsid w:val="00ED1E46"/>
    <w:rsid w:val="00F24AAA"/>
    <w:rsid w:val="00F505F0"/>
    <w:rsid w:val="00F509A3"/>
    <w:rsid w:val="00F543EC"/>
    <w:rsid w:val="00F7563F"/>
    <w:rsid w:val="00F76264"/>
    <w:rsid w:val="00F86C8F"/>
    <w:rsid w:val="00FE2112"/>
    <w:rsid w:val="00FE6F6B"/>
    <w:rsid w:val="00FF69E4"/>
  </w:rsids>
  <m:mathPr>
    <m:mathFont m:val="Cambria Math"/>
    <m:brkBin m:val="before"/>
    <m:brkBinSub m:val="--"/>
    <m:smallFrac/>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50F8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6354"/>
  </w:style>
  <w:style w:type="paragraph" w:styleId="Heading1">
    <w:name w:val="heading 1"/>
    <w:basedOn w:val="Normal"/>
    <w:next w:val="Normal"/>
    <w:link w:val="Heading1Char"/>
    <w:uiPriority w:val="9"/>
    <w:qFormat/>
    <w:rsid w:val="00C74734"/>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C5C9D"/>
    <w:pPr>
      <w:spacing w:before="100" w:beforeAutospacing="1" w:after="100" w:afterAutospacing="1"/>
    </w:pPr>
    <w:rPr>
      <w:rFonts w:ascii="Times New Roman" w:hAnsi="Times New Roman" w:cs="Times New Roman"/>
    </w:rPr>
  </w:style>
  <w:style w:type="character" w:styleId="Hyperlink">
    <w:name w:val="Hyperlink"/>
    <w:basedOn w:val="DefaultParagraphFont"/>
    <w:uiPriority w:val="99"/>
    <w:unhideWhenUsed/>
    <w:rsid w:val="004C5C9D"/>
    <w:rPr>
      <w:color w:val="0000FF"/>
      <w:u w:val="single"/>
    </w:rPr>
  </w:style>
  <w:style w:type="paragraph" w:styleId="BalloonText">
    <w:name w:val="Balloon Text"/>
    <w:basedOn w:val="Normal"/>
    <w:link w:val="BalloonTextChar"/>
    <w:uiPriority w:val="99"/>
    <w:semiHidden/>
    <w:unhideWhenUsed/>
    <w:rsid w:val="00991266"/>
    <w:rPr>
      <w:rFonts w:ascii="Tahoma" w:hAnsi="Tahoma" w:cs="Tahoma"/>
      <w:sz w:val="16"/>
      <w:szCs w:val="16"/>
    </w:rPr>
  </w:style>
  <w:style w:type="character" w:customStyle="1" w:styleId="BalloonTextChar">
    <w:name w:val="Balloon Text Char"/>
    <w:basedOn w:val="DefaultParagraphFont"/>
    <w:link w:val="BalloonText"/>
    <w:uiPriority w:val="99"/>
    <w:semiHidden/>
    <w:rsid w:val="00991266"/>
    <w:rPr>
      <w:rFonts w:ascii="Tahoma" w:hAnsi="Tahoma" w:cs="Tahoma"/>
      <w:sz w:val="16"/>
      <w:szCs w:val="16"/>
    </w:rPr>
  </w:style>
  <w:style w:type="paragraph" w:styleId="DocumentMap">
    <w:name w:val="Document Map"/>
    <w:basedOn w:val="Normal"/>
    <w:link w:val="DocumentMapChar"/>
    <w:uiPriority w:val="99"/>
    <w:semiHidden/>
    <w:unhideWhenUsed/>
    <w:rsid w:val="00F86C8F"/>
    <w:rPr>
      <w:rFonts w:ascii="Tahoma" w:hAnsi="Tahoma" w:cs="Tahoma"/>
      <w:sz w:val="16"/>
      <w:szCs w:val="16"/>
    </w:rPr>
  </w:style>
  <w:style w:type="character" w:customStyle="1" w:styleId="DocumentMapChar">
    <w:name w:val="Document Map Char"/>
    <w:basedOn w:val="DefaultParagraphFont"/>
    <w:link w:val="DocumentMap"/>
    <w:uiPriority w:val="99"/>
    <w:semiHidden/>
    <w:rsid w:val="00F86C8F"/>
    <w:rPr>
      <w:rFonts w:ascii="Tahoma" w:hAnsi="Tahoma" w:cs="Tahoma"/>
      <w:sz w:val="16"/>
      <w:szCs w:val="16"/>
    </w:rPr>
  </w:style>
  <w:style w:type="character" w:styleId="CommentReference">
    <w:name w:val="annotation reference"/>
    <w:basedOn w:val="DefaultParagraphFont"/>
    <w:uiPriority w:val="99"/>
    <w:semiHidden/>
    <w:unhideWhenUsed/>
    <w:rsid w:val="00F86C8F"/>
    <w:rPr>
      <w:sz w:val="16"/>
      <w:szCs w:val="16"/>
    </w:rPr>
  </w:style>
  <w:style w:type="paragraph" w:styleId="CommentText">
    <w:name w:val="annotation text"/>
    <w:basedOn w:val="Normal"/>
    <w:link w:val="CommentTextChar"/>
    <w:uiPriority w:val="99"/>
    <w:semiHidden/>
    <w:unhideWhenUsed/>
    <w:rsid w:val="00F86C8F"/>
    <w:rPr>
      <w:sz w:val="20"/>
      <w:szCs w:val="20"/>
    </w:rPr>
  </w:style>
  <w:style w:type="character" w:customStyle="1" w:styleId="CommentTextChar">
    <w:name w:val="Comment Text Char"/>
    <w:basedOn w:val="DefaultParagraphFont"/>
    <w:link w:val="CommentText"/>
    <w:uiPriority w:val="99"/>
    <w:semiHidden/>
    <w:rsid w:val="00F86C8F"/>
    <w:rPr>
      <w:sz w:val="20"/>
      <w:szCs w:val="20"/>
    </w:rPr>
  </w:style>
  <w:style w:type="paragraph" w:styleId="CommentSubject">
    <w:name w:val="annotation subject"/>
    <w:basedOn w:val="CommentText"/>
    <w:next w:val="CommentText"/>
    <w:link w:val="CommentSubjectChar"/>
    <w:uiPriority w:val="99"/>
    <w:semiHidden/>
    <w:unhideWhenUsed/>
    <w:rsid w:val="00F86C8F"/>
    <w:rPr>
      <w:b/>
      <w:bCs/>
    </w:rPr>
  </w:style>
  <w:style w:type="character" w:customStyle="1" w:styleId="CommentSubjectChar">
    <w:name w:val="Comment Subject Char"/>
    <w:basedOn w:val="CommentTextChar"/>
    <w:link w:val="CommentSubject"/>
    <w:uiPriority w:val="99"/>
    <w:semiHidden/>
    <w:rsid w:val="00F86C8F"/>
    <w:rPr>
      <w:b/>
      <w:bCs/>
      <w:sz w:val="20"/>
      <w:szCs w:val="20"/>
    </w:rPr>
  </w:style>
  <w:style w:type="character" w:styleId="FollowedHyperlink">
    <w:name w:val="FollowedHyperlink"/>
    <w:basedOn w:val="DefaultParagraphFont"/>
    <w:uiPriority w:val="99"/>
    <w:semiHidden/>
    <w:unhideWhenUsed/>
    <w:rsid w:val="00C07BC9"/>
    <w:rPr>
      <w:color w:val="954F72" w:themeColor="followedHyperlink"/>
      <w:u w:val="single"/>
    </w:rPr>
  </w:style>
  <w:style w:type="character" w:customStyle="1" w:styleId="Heading1Char">
    <w:name w:val="Heading 1 Char"/>
    <w:basedOn w:val="DefaultParagraphFont"/>
    <w:link w:val="Heading1"/>
    <w:uiPriority w:val="9"/>
    <w:rsid w:val="00C74734"/>
    <w:rPr>
      <w:rFonts w:asciiTheme="majorHAnsi" w:eastAsiaTheme="majorEastAsia" w:hAnsiTheme="majorHAnsi" w:cstheme="majorBidi"/>
      <w:b/>
      <w:bCs/>
      <w:color w:val="2E74B5" w:themeColor="accent1" w:themeShade="BF"/>
      <w:sz w:val="28"/>
      <w:szCs w:val="28"/>
    </w:rPr>
  </w:style>
  <w:style w:type="paragraph" w:styleId="FootnoteText">
    <w:name w:val="footnote text"/>
    <w:basedOn w:val="Normal"/>
    <w:link w:val="FootnoteTextChar"/>
    <w:uiPriority w:val="99"/>
    <w:unhideWhenUsed/>
    <w:rsid w:val="00B01793"/>
    <w:rPr>
      <w:sz w:val="20"/>
      <w:szCs w:val="20"/>
    </w:rPr>
  </w:style>
  <w:style w:type="character" w:customStyle="1" w:styleId="FootnoteTextChar">
    <w:name w:val="Footnote Text Char"/>
    <w:basedOn w:val="DefaultParagraphFont"/>
    <w:link w:val="FootnoteText"/>
    <w:uiPriority w:val="99"/>
    <w:rsid w:val="00B01793"/>
    <w:rPr>
      <w:sz w:val="20"/>
      <w:szCs w:val="20"/>
    </w:rPr>
  </w:style>
  <w:style w:type="character" w:styleId="FootnoteReference">
    <w:name w:val="footnote reference"/>
    <w:basedOn w:val="DefaultParagraphFont"/>
    <w:uiPriority w:val="99"/>
    <w:semiHidden/>
    <w:unhideWhenUsed/>
    <w:rsid w:val="00B01793"/>
    <w:rPr>
      <w:vertAlign w:val="superscript"/>
    </w:rPr>
  </w:style>
  <w:style w:type="paragraph" w:styleId="Revision">
    <w:name w:val="Revision"/>
    <w:hidden/>
    <w:uiPriority w:val="99"/>
    <w:semiHidden/>
    <w:rsid w:val="009E37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520172">
      <w:bodyDiv w:val="1"/>
      <w:marLeft w:val="0"/>
      <w:marRight w:val="0"/>
      <w:marTop w:val="0"/>
      <w:marBottom w:val="0"/>
      <w:divBdr>
        <w:top w:val="none" w:sz="0" w:space="0" w:color="auto"/>
        <w:left w:val="none" w:sz="0" w:space="0" w:color="auto"/>
        <w:bottom w:val="none" w:sz="0" w:space="0" w:color="auto"/>
        <w:right w:val="none" w:sz="0" w:space="0" w:color="auto"/>
      </w:divBdr>
      <w:divsChild>
        <w:div w:id="1438141275">
          <w:marLeft w:val="0"/>
          <w:marRight w:val="0"/>
          <w:marTop w:val="0"/>
          <w:marBottom w:val="0"/>
          <w:divBdr>
            <w:top w:val="none" w:sz="0" w:space="0" w:color="auto"/>
            <w:left w:val="none" w:sz="0" w:space="0" w:color="auto"/>
            <w:bottom w:val="none" w:sz="0" w:space="0" w:color="auto"/>
            <w:right w:val="none" w:sz="0" w:space="0" w:color="auto"/>
          </w:divBdr>
        </w:div>
      </w:divsChild>
    </w:div>
    <w:div w:id="834147259">
      <w:bodyDiv w:val="1"/>
      <w:marLeft w:val="0"/>
      <w:marRight w:val="0"/>
      <w:marTop w:val="0"/>
      <w:marBottom w:val="0"/>
      <w:divBdr>
        <w:top w:val="none" w:sz="0" w:space="0" w:color="auto"/>
        <w:left w:val="none" w:sz="0" w:space="0" w:color="auto"/>
        <w:bottom w:val="none" w:sz="0" w:space="0" w:color="auto"/>
        <w:right w:val="none" w:sz="0" w:space="0" w:color="auto"/>
      </w:divBdr>
    </w:div>
    <w:div w:id="1408654072">
      <w:bodyDiv w:val="1"/>
      <w:marLeft w:val="0"/>
      <w:marRight w:val="0"/>
      <w:marTop w:val="0"/>
      <w:marBottom w:val="0"/>
      <w:divBdr>
        <w:top w:val="none" w:sz="0" w:space="0" w:color="auto"/>
        <w:left w:val="none" w:sz="0" w:space="0" w:color="auto"/>
        <w:bottom w:val="none" w:sz="0" w:space="0" w:color="auto"/>
        <w:right w:val="none" w:sz="0" w:space="0" w:color="auto"/>
      </w:divBdr>
    </w:div>
    <w:div w:id="1916164127">
      <w:bodyDiv w:val="1"/>
      <w:marLeft w:val="0"/>
      <w:marRight w:val="0"/>
      <w:marTop w:val="0"/>
      <w:marBottom w:val="0"/>
      <w:divBdr>
        <w:top w:val="none" w:sz="0" w:space="0" w:color="auto"/>
        <w:left w:val="none" w:sz="0" w:space="0" w:color="auto"/>
        <w:bottom w:val="none" w:sz="0" w:space="0" w:color="auto"/>
        <w:right w:val="none" w:sz="0" w:space="0" w:color="auto"/>
      </w:divBdr>
      <w:divsChild>
        <w:div w:id="170682528">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microsoft.com/office/2011/relationships/people" Target="peop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hyperlink" Target="https://www.forbes.com/sites/bernardmarr/2018/05/21/how-much-data-do-we-create-every-day-the-mind-blowing-stats-everyone-should-read/?sh=6840327760ba" TargetMode="External"/><Relationship Id="rId10" Type="http://schemas.openxmlformats.org/officeDocument/2006/relationships/hyperlink" Target="https://www.forbes.com/sites/gilpress/2021/12/30/54-predictions-about-the-state-of-data-in-2021/?sh=70fda0f9397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C44D46D5-6107-F445-934F-30E3F096E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6</TotalTime>
  <Pages>5</Pages>
  <Words>1627</Words>
  <Characters>9279</Characters>
  <Application>Microsoft Macintosh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icrosoft Office User</cp:lastModifiedBy>
  <cp:revision>69</cp:revision>
  <dcterms:created xsi:type="dcterms:W3CDTF">2022-02-27T04:12:00Z</dcterms:created>
  <dcterms:modified xsi:type="dcterms:W3CDTF">2022-04-11T08:28:00Z</dcterms:modified>
</cp:coreProperties>
</file>